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40622" w14:textId="77777777" w:rsidR="001364C2" w:rsidRDefault="001364C2" w:rsidP="001364C2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D43C03B" wp14:editId="7B3261AF">
            <wp:extent cx="1132205" cy="1299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205" cy="129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C3193" w14:textId="77777777" w:rsidR="001364C2" w:rsidRDefault="001364C2" w:rsidP="001364C2">
      <w:pPr>
        <w:rPr>
          <w:sz w:val="36"/>
          <w:szCs w:val="36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bCs/>
          <w:sz w:val="36"/>
          <w:szCs w:val="36"/>
        </w:rPr>
        <w:t xml:space="preserve">Board of Trustees Minutes </w:t>
      </w:r>
    </w:p>
    <w:p w14:paraId="3996AB78" w14:textId="3FC43527" w:rsidR="001364C2" w:rsidRDefault="00E12ABC" w:rsidP="000D5153">
      <w:pPr>
        <w:ind w:left="2160" w:firstLine="72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January 19</w:t>
      </w:r>
      <w:r w:rsidR="001364C2">
        <w:rPr>
          <w:b/>
          <w:bCs/>
          <w:sz w:val="36"/>
          <w:szCs w:val="36"/>
        </w:rPr>
        <w:t>, 20</w:t>
      </w:r>
      <w:r w:rsidR="00C873B9">
        <w:rPr>
          <w:b/>
          <w:bCs/>
          <w:sz w:val="36"/>
          <w:szCs w:val="36"/>
        </w:rPr>
        <w:t>2</w:t>
      </w:r>
      <w:r>
        <w:rPr>
          <w:b/>
          <w:bCs/>
          <w:sz w:val="36"/>
          <w:szCs w:val="36"/>
        </w:rPr>
        <w:t>1</w:t>
      </w:r>
    </w:p>
    <w:p w14:paraId="643CF6FA" w14:textId="77777777" w:rsidR="001364C2" w:rsidRDefault="001364C2" w:rsidP="001364C2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In Attendance: </w:t>
      </w:r>
    </w:p>
    <w:p w14:paraId="11DBD39A" w14:textId="77777777" w:rsidR="001364C2" w:rsidRDefault="001364C2" w:rsidP="001364C2">
      <w:pPr>
        <w:pStyle w:val="Default"/>
        <w:rPr>
          <w:sz w:val="32"/>
          <w:szCs w:val="32"/>
        </w:rPr>
      </w:pPr>
    </w:p>
    <w:p w14:paraId="39517B4F" w14:textId="7BCDF8CE" w:rsidR="001364C2" w:rsidRDefault="001364C2" w:rsidP="001364C2">
      <w:pPr>
        <w:rPr>
          <w:b/>
          <w:sz w:val="32"/>
          <w:szCs w:val="32"/>
        </w:rPr>
      </w:pPr>
      <w:r>
        <w:rPr>
          <w:sz w:val="32"/>
          <w:szCs w:val="32"/>
        </w:rPr>
        <w:t>Doug Keefe, Lucas Charon</w:t>
      </w:r>
      <w:r w:rsidR="002E6615">
        <w:rPr>
          <w:sz w:val="32"/>
          <w:szCs w:val="32"/>
        </w:rPr>
        <w:t xml:space="preserve">, </w:t>
      </w:r>
      <w:r w:rsidR="000A0F6A">
        <w:rPr>
          <w:sz w:val="32"/>
          <w:szCs w:val="32"/>
        </w:rPr>
        <w:t>Tracy Evans</w:t>
      </w:r>
      <w:r w:rsidR="00101A2B">
        <w:rPr>
          <w:sz w:val="32"/>
          <w:szCs w:val="32"/>
        </w:rPr>
        <w:t>,</w:t>
      </w:r>
      <w:r w:rsidR="000B2666">
        <w:rPr>
          <w:sz w:val="32"/>
          <w:szCs w:val="32"/>
        </w:rPr>
        <w:t xml:space="preserve"> </w:t>
      </w:r>
      <w:r w:rsidR="00AD0955">
        <w:rPr>
          <w:sz w:val="32"/>
          <w:szCs w:val="32"/>
        </w:rPr>
        <w:t>John Craigle,</w:t>
      </w:r>
      <w:r w:rsidR="00D05578">
        <w:rPr>
          <w:sz w:val="32"/>
          <w:szCs w:val="32"/>
        </w:rPr>
        <w:t xml:space="preserve"> Britni Manning</w:t>
      </w:r>
      <w:r w:rsidR="002E6615">
        <w:rPr>
          <w:sz w:val="32"/>
          <w:szCs w:val="32"/>
        </w:rPr>
        <w:t xml:space="preserve">, </w:t>
      </w:r>
      <w:r w:rsidR="0050081D">
        <w:rPr>
          <w:sz w:val="32"/>
          <w:szCs w:val="32"/>
        </w:rPr>
        <w:t>Willow Amendola</w:t>
      </w:r>
      <w:r w:rsidR="00472E49">
        <w:rPr>
          <w:sz w:val="32"/>
          <w:szCs w:val="32"/>
        </w:rPr>
        <w:t>, Steve Barth,</w:t>
      </w:r>
      <w:r w:rsidR="003E3860">
        <w:rPr>
          <w:sz w:val="32"/>
          <w:szCs w:val="32"/>
        </w:rPr>
        <w:t xml:space="preserve"> Kit Ander</w:t>
      </w:r>
      <w:r w:rsidR="002200BB">
        <w:rPr>
          <w:sz w:val="32"/>
          <w:szCs w:val="32"/>
        </w:rPr>
        <w:t>ton</w:t>
      </w:r>
      <w:r w:rsidR="00877F93">
        <w:rPr>
          <w:sz w:val="32"/>
          <w:szCs w:val="32"/>
        </w:rPr>
        <w:t>,</w:t>
      </w:r>
      <w:r w:rsidR="002200BB">
        <w:rPr>
          <w:sz w:val="32"/>
          <w:szCs w:val="32"/>
        </w:rPr>
        <w:t xml:space="preserve"> Cassie Taylor</w:t>
      </w:r>
      <w:r w:rsidR="003E4BAC">
        <w:rPr>
          <w:sz w:val="32"/>
          <w:szCs w:val="32"/>
        </w:rPr>
        <w:t>,</w:t>
      </w:r>
      <w:r w:rsidR="00877F93">
        <w:rPr>
          <w:sz w:val="32"/>
          <w:szCs w:val="32"/>
        </w:rPr>
        <w:t xml:space="preserve"> </w:t>
      </w:r>
      <w:r w:rsidR="0086093F">
        <w:rPr>
          <w:sz w:val="32"/>
          <w:szCs w:val="32"/>
        </w:rPr>
        <w:t>Varlo Davenport</w:t>
      </w:r>
      <w:r w:rsidR="00180F14">
        <w:rPr>
          <w:sz w:val="32"/>
          <w:szCs w:val="32"/>
        </w:rPr>
        <w:t>,</w:t>
      </w:r>
      <w:r w:rsidR="00B97A75" w:rsidRPr="00B97A75">
        <w:rPr>
          <w:sz w:val="32"/>
          <w:szCs w:val="32"/>
        </w:rPr>
        <w:t xml:space="preserve"> </w:t>
      </w:r>
      <w:r w:rsidR="00B97A75">
        <w:rPr>
          <w:sz w:val="32"/>
          <w:szCs w:val="32"/>
        </w:rPr>
        <w:t>Mindy Young, Becca Henrie</w:t>
      </w:r>
      <w:r w:rsidR="00180F14">
        <w:rPr>
          <w:sz w:val="32"/>
          <w:szCs w:val="32"/>
        </w:rPr>
        <w:t>,</w:t>
      </w:r>
      <w:r w:rsidR="00180F14" w:rsidRPr="00180F14">
        <w:rPr>
          <w:sz w:val="32"/>
          <w:szCs w:val="32"/>
        </w:rPr>
        <w:t xml:space="preserve"> </w:t>
      </w:r>
      <w:r w:rsidR="00180F14">
        <w:rPr>
          <w:sz w:val="32"/>
          <w:szCs w:val="32"/>
        </w:rPr>
        <w:t>Tess Miller</w:t>
      </w:r>
      <w:r w:rsidR="00EA7DA5">
        <w:rPr>
          <w:sz w:val="32"/>
          <w:szCs w:val="32"/>
        </w:rPr>
        <w:t xml:space="preserve">, Vicky </w:t>
      </w:r>
      <w:r w:rsidR="002971B2">
        <w:rPr>
          <w:sz w:val="32"/>
          <w:szCs w:val="32"/>
        </w:rPr>
        <w:t>F</w:t>
      </w:r>
      <w:r w:rsidR="00EA7DA5">
        <w:rPr>
          <w:sz w:val="32"/>
          <w:szCs w:val="32"/>
        </w:rPr>
        <w:t>itlow (Freshman Parent)</w:t>
      </w:r>
    </w:p>
    <w:p w14:paraId="0B2D20DE" w14:textId="41CDA4CB" w:rsidR="001364C2" w:rsidRDefault="001364C2" w:rsidP="001364C2">
      <w:pPr>
        <w:rPr>
          <w:sz w:val="32"/>
          <w:szCs w:val="32"/>
        </w:rPr>
      </w:pPr>
      <w:r>
        <w:rPr>
          <w:b/>
          <w:bCs/>
          <w:sz w:val="32"/>
          <w:szCs w:val="32"/>
        </w:rPr>
        <w:t>Not in Attendance:</w:t>
      </w:r>
      <w:r w:rsidR="00A23603">
        <w:rPr>
          <w:sz w:val="32"/>
          <w:szCs w:val="32"/>
        </w:rPr>
        <w:t xml:space="preserve"> Kristi Swett</w:t>
      </w:r>
      <w:r w:rsidR="00472E49">
        <w:rPr>
          <w:sz w:val="32"/>
          <w:szCs w:val="32"/>
        </w:rPr>
        <w:t xml:space="preserve">, </w:t>
      </w:r>
      <w:r w:rsidR="00455A44">
        <w:rPr>
          <w:sz w:val="32"/>
          <w:szCs w:val="32"/>
        </w:rPr>
        <w:t xml:space="preserve">Chris Wright, </w:t>
      </w:r>
      <w:r w:rsidR="00C30AC3">
        <w:rPr>
          <w:sz w:val="32"/>
          <w:szCs w:val="32"/>
        </w:rPr>
        <w:t>Tim Porter</w:t>
      </w:r>
      <w:r w:rsidR="00C943F5">
        <w:rPr>
          <w:sz w:val="32"/>
          <w:szCs w:val="32"/>
        </w:rPr>
        <w:t>, Krissi Anderson</w:t>
      </w:r>
    </w:p>
    <w:p w14:paraId="5D52A695" w14:textId="04E61CB9" w:rsidR="001364C2" w:rsidRPr="004554D1" w:rsidRDefault="00A573DB" w:rsidP="004554D1">
      <w:pPr>
        <w:rPr>
          <w:b/>
          <w:bCs/>
          <w:sz w:val="32"/>
          <w:szCs w:val="32"/>
        </w:rPr>
      </w:pPr>
      <w:r>
        <w:rPr>
          <w:sz w:val="32"/>
          <w:szCs w:val="32"/>
        </w:rPr>
        <w:t>T</w:t>
      </w:r>
      <w:r w:rsidR="00AD0955">
        <w:rPr>
          <w:sz w:val="32"/>
          <w:szCs w:val="32"/>
        </w:rPr>
        <w:t>his meeting was held virtually</w:t>
      </w:r>
      <w:r>
        <w:rPr>
          <w:sz w:val="32"/>
          <w:szCs w:val="32"/>
        </w:rPr>
        <w:t xml:space="preserve"> via a Zoom call</w:t>
      </w:r>
    </w:p>
    <w:p w14:paraId="46CD9C56" w14:textId="566ED815" w:rsidR="001364C2" w:rsidRDefault="001364C2" w:rsidP="001364C2">
      <w:pPr>
        <w:rPr>
          <w:sz w:val="32"/>
          <w:szCs w:val="32"/>
        </w:rPr>
      </w:pPr>
      <w:r>
        <w:rPr>
          <w:sz w:val="32"/>
          <w:szCs w:val="32"/>
        </w:rPr>
        <w:t xml:space="preserve">The meeting began at </w:t>
      </w:r>
      <w:r w:rsidR="00D05578">
        <w:rPr>
          <w:sz w:val="32"/>
          <w:szCs w:val="32"/>
        </w:rPr>
        <w:t>6:3</w:t>
      </w:r>
      <w:r w:rsidR="00472E49">
        <w:rPr>
          <w:sz w:val="32"/>
          <w:szCs w:val="32"/>
        </w:rPr>
        <w:t>5</w:t>
      </w:r>
      <w:r>
        <w:rPr>
          <w:sz w:val="32"/>
          <w:szCs w:val="32"/>
        </w:rPr>
        <w:t xml:space="preserve"> PM</w:t>
      </w:r>
    </w:p>
    <w:p w14:paraId="761C1699" w14:textId="1F291A70" w:rsidR="00EA7DA5" w:rsidRPr="00694DA6" w:rsidRDefault="00694DA6" w:rsidP="001364C2">
      <w:pPr>
        <w:rPr>
          <w:b/>
          <w:bCs/>
          <w:sz w:val="32"/>
          <w:szCs w:val="32"/>
        </w:rPr>
      </w:pPr>
      <w:r w:rsidRPr="00694DA6">
        <w:rPr>
          <w:b/>
          <w:bCs/>
          <w:sz w:val="32"/>
          <w:szCs w:val="32"/>
        </w:rPr>
        <w:t>Review and Approval of Past Board Meeting Minutes – Doug Keefe</w:t>
      </w:r>
    </w:p>
    <w:p w14:paraId="32ADBB9D" w14:textId="7D63E77E" w:rsidR="009C6C4A" w:rsidRDefault="004A6AB2" w:rsidP="00694DA6">
      <w:pPr>
        <w:pStyle w:val="ListParagraph"/>
        <w:numPr>
          <w:ilvl w:val="0"/>
          <w:numId w:val="26"/>
        </w:numPr>
        <w:rPr>
          <w:sz w:val="32"/>
          <w:szCs w:val="32"/>
        </w:rPr>
      </w:pPr>
      <w:r>
        <w:rPr>
          <w:sz w:val="32"/>
          <w:szCs w:val="32"/>
        </w:rPr>
        <w:t>Minutes for November 17</w:t>
      </w:r>
      <w:r w:rsidR="00265B01">
        <w:rPr>
          <w:sz w:val="32"/>
          <w:szCs w:val="32"/>
        </w:rPr>
        <w:t>th</w:t>
      </w:r>
      <w:r>
        <w:rPr>
          <w:sz w:val="32"/>
          <w:szCs w:val="32"/>
        </w:rPr>
        <w:t xml:space="preserve">, December </w:t>
      </w:r>
      <w:r w:rsidR="00265B01">
        <w:rPr>
          <w:sz w:val="32"/>
          <w:szCs w:val="32"/>
        </w:rPr>
        <w:t>8th and 15</w:t>
      </w:r>
      <w:r w:rsidR="00265B01" w:rsidRPr="00265B01">
        <w:rPr>
          <w:sz w:val="32"/>
          <w:szCs w:val="32"/>
          <w:vertAlign w:val="superscript"/>
        </w:rPr>
        <w:t>th</w:t>
      </w:r>
      <w:r w:rsidR="00265B01">
        <w:rPr>
          <w:sz w:val="32"/>
          <w:szCs w:val="32"/>
        </w:rPr>
        <w:t xml:space="preserve"> Board meetings presented and reviewed</w:t>
      </w:r>
    </w:p>
    <w:p w14:paraId="7CB4C6E7" w14:textId="1E954AAF" w:rsidR="00381558" w:rsidRDefault="005016A2" w:rsidP="00694DA6">
      <w:pPr>
        <w:pStyle w:val="ListParagraph"/>
        <w:numPr>
          <w:ilvl w:val="0"/>
          <w:numId w:val="26"/>
        </w:numPr>
        <w:rPr>
          <w:sz w:val="32"/>
          <w:szCs w:val="32"/>
        </w:rPr>
      </w:pPr>
      <w:r>
        <w:rPr>
          <w:sz w:val="32"/>
          <w:szCs w:val="32"/>
        </w:rPr>
        <w:t>John Craigle motioned to approve, Tracy Evans seconded</w:t>
      </w:r>
      <w:r w:rsidR="00194B9C">
        <w:rPr>
          <w:sz w:val="32"/>
          <w:szCs w:val="32"/>
        </w:rPr>
        <w:t>.   Motion approved</w:t>
      </w:r>
    </w:p>
    <w:p w14:paraId="605EECF2" w14:textId="5A824D59" w:rsidR="000D28E2" w:rsidRPr="00694DA6" w:rsidRDefault="000D28E2" w:rsidP="00694DA6">
      <w:pPr>
        <w:pStyle w:val="ListParagraph"/>
        <w:numPr>
          <w:ilvl w:val="0"/>
          <w:numId w:val="26"/>
        </w:numPr>
        <w:rPr>
          <w:sz w:val="32"/>
          <w:szCs w:val="32"/>
        </w:rPr>
      </w:pPr>
      <w:r>
        <w:rPr>
          <w:sz w:val="32"/>
          <w:szCs w:val="32"/>
        </w:rPr>
        <w:t>Update SPA logo on these and other SPA published materials</w:t>
      </w:r>
    </w:p>
    <w:p w14:paraId="0CCFEF4E" w14:textId="77777777" w:rsidR="000D28E2" w:rsidRDefault="000D28E2" w:rsidP="00D67C20">
      <w:pPr>
        <w:rPr>
          <w:b/>
          <w:bCs/>
          <w:sz w:val="32"/>
          <w:szCs w:val="32"/>
        </w:rPr>
      </w:pPr>
    </w:p>
    <w:p w14:paraId="6EA4CD16" w14:textId="53DE28CC" w:rsidR="00D67C20" w:rsidRDefault="00D67C20" w:rsidP="00D67C2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BO Report: Tess Miller</w:t>
      </w:r>
    </w:p>
    <w:p w14:paraId="21954314" w14:textId="0F85A64E" w:rsidR="005B6B0E" w:rsidRDefault="008C67C4" w:rsidP="00D67C20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Planning online events through March</w:t>
      </w:r>
    </w:p>
    <w:p w14:paraId="1549C79E" w14:textId="2B5AFFBE" w:rsidR="008C67C4" w:rsidRDefault="008C67C4" w:rsidP="00D67C20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Need Board help for after school workshops</w:t>
      </w:r>
      <w:r w:rsidR="00AF6778">
        <w:rPr>
          <w:sz w:val="32"/>
          <w:szCs w:val="32"/>
        </w:rPr>
        <w:t>, Tracy and Kit may help</w:t>
      </w:r>
      <w:r w:rsidR="00AD35CA">
        <w:rPr>
          <w:sz w:val="32"/>
          <w:szCs w:val="32"/>
        </w:rPr>
        <w:t>, consider jobs/activities after graduation</w:t>
      </w:r>
    </w:p>
    <w:p w14:paraId="5D11DAE3" w14:textId="059D52A6" w:rsidR="00444C69" w:rsidRDefault="00444C69" w:rsidP="00D67C20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Backpack project – preparing for next school year</w:t>
      </w:r>
    </w:p>
    <w:p w14:paraId="7F786E43" w14:textId="0175985F" w:rsidR="000D5C81" w:rsidRDefault="000D5C81" w:rsidP="00D67C20">
      <w:pPr>
        <w:pStyle w:val="ListParagraph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John C – Student video progress?  </w:t>
      </w:r>
      <w:r w:rsidR="00273680">
        <w:rPr>
          <w:sz w:val="32"/>
          <w:szCs w:val="32"/>
        </w:rPr>
        <w:t>Discussing this week, will report back</w:t>
      </w:r>
    </w:p>
    <w:p w14:paraId="2F9A5C4C" w14:textId="35111FF5" w:rsidR="005B6B0E" w:rsidRDefault="005B6B0E" w:rsidP="005B6B0E">
      <w:pPr>
        <w:rPr>
          <w:b/>
          <w:bCs/>
          <w:sz w:val="32"/>
          <w:szCs w:val="32"/>
        </w:rPr>
      </w:pPr>
      <w:r w:rsidRPr="00013C3F">
        <w:rPr>
          <w:b/>
          <w:bCs/>
          <w:sz w:val="32"/>
          <w:szCs w:val="32"/>
        </w:rPr>
        <w:t>Counselor Report: Willow Amendola</w:t>
      </w:r>
    </w:p>
    <w:p w14:paraId="33AB505A" w14:textId="1C1A090D" w:rsidR="009C0799" w:rsidRDefault="009C0799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 w:rsidRPr="009C0799">
        <w:rPr>
          <w:bCs/>
          <w:sz w:val="32"/>
          <w:szCs w:val="32"/>
        </w:rPr>
        <w:t>School registration for next school year begun</w:t>
      </w:r>
      <w:r w:rsidR="00443551">
        <w:rPr>
          <w:bCs/>
          <w:sz w:val="32"/>
          <w:szCs w:val="32"/>
        </w:rPr>
        <w:t>, including parent meetings</w:t>
      </w:r>
    </w:p>
    <w:p w14:paraId="2DD9E967" w14:textId="6E478999" w:rsidR="00443551" w:rsidRDefault="00443551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Preparing for ACTs on March 9</w:t>
      </w:r>
      <w:r w:rsidRPr="00443551">
        <w:rPr>
          <w:bCs/>
          <w:sz w:val="32"/>
          <w:szCs w:val="32"/>
          <w:vertAlign w:val="superscript"/>
        </w:rPr>
        <w:t>th</w:t>
      </w:r>
    </w:p>
    <w:p w14:paraId="49769B42" w14:textId="29291567" w:rsidR="00443551" w:rsidRDefault="00443551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One junior graduating as a senior; moving to LA</w:t>
      </w:r>
    </w:p>
    <w:p w14:paraId="2826CF0F" w14:textId="0F657BA0" w:rsidR="00A30663" w:rsidRDefault="00A30663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Started home visits by administration</w:t>
      </w:r>
      <w:r w:rsidR="000D0BF9">
        <w:rPr>
          <w:bCs/>
          <w:sz w:val="32"/>
          <w:szCs w:val="32"/>
        </w:rPr>
        <w:t xml:space="preserve">, </w:t>
      </w:r>
      <w:r w:rsidR="009C7717">
        <w:rPr>
          <w:bCs/>
          <w:sz w:val="32"/>
          <w:szCs w:val="32"/>
        </w:rPr>
        <w:t>ramping up advisory activities.  Targeting at risk or struggling students</w:t>
      </w:r>
    </w:p>
    <w:p w14:paraId="43445FD3" w14:textId="335CF079" w:rsidR="00FD462A" w:rsidRDefault="00FD462A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Increasing student activities</w:t>
      </w:r>
    </w:p>
    <w:p w14:paraId="0F822E6C" w14:textId="60C60B42" w:rsidR="00B41A28" w:rsidRDefault="00B41A28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Hired a full time social worker at Highland, sharing the therapy services between SPA and Highland</w:t>
      </w:r>
    </w:p>
    <w:p w14:paraId="28AAC655" w14:textId="429AE4FA" w:rsidR="0044249A" w:rsidRPr="00443551" w:rsidRDefault="0044249A" w:rsidP="00443551">
      <w:pPr>
        <w:pStyle w:val="ListParagraph"/>
        <w:numPr>
          <w:ilvl w:val="0"/>
          <w:numId w:val="2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Ramping up college prep activities, some students looking out of state, some considering a gap year</w:t>
      </w:r>
      <w:r w:rsidR="008A456C">
        <w:rPr>
          <w:bCs/>
          <w:sz w:val="32"/>
          <w:szCs w:val="32"/>
        </w:rPr>
        <w:t xml:space="preserve">; reengaging </w:t>
      </w:r>
      <w:r w:rsidR="00933196">
        <w:rPr>
          <w:bCs/>
          <w:sz w:val="32"/>
          <w:szCs w:val="32"/>
        </w:rPr>
        <w:t>former students who took gap years to reapply this coming year</w:t>
      </w:r>
    </w:p>
    <w:p w14:paraId="16036514" w14:textId="3F6234CB" w:rsidR="00E00E5F" w:rsidRDefault="00C92623" w:rsidP="00527D22">
      <w:pPr>
        <w:rPr>
          <w:b/>
          <w:sz w:val="32"/>
          <w:szCs w:val="32"/>
        </w:rPr>
      </w:pPr>
      <w:r>
        <w:rPr>
          <w:b/>
          <w:sz w:val="32"/>
          <w:szCs w:val="32"/>
        </w:rPr>
        <w:t>Administrative Report:</w:t>
      </w:r>
      <w:r w:rsidR="0040464A">
        <w:rPr>
          <w:b/>
          <w:sz w:val="32"/>
          <w:szCs w:val="32"/>
        </w:rPr>
        <w:t xml:space="preserve"> Lucas Charon</w:t>
      </w:r>
      <w:r w:rsidR="000B2666">
        <w:rPr>
          <w:b/>
          <w:sz w:val="32"/>
          <w:szCs w:val="32"/>
        </w:rPr>
        <w:t xml:space="preserve"> </w:t>
      </w:r>
    </w:p>
    <w:p w14:paraId="3590246B" w14:textId="2163AAE2" w:rsidR="00534E52" w:rsidRDefault="00911EBE" w:rsidP="00534E52">
      <w:pPr>
        <w:pStyle w:val="ListParagraph"/>
        <w:numPr>
          <w:ilvl w:val="0"/>
          <w:numId w:val="28"/>
        </w:numPr>
        <w:rPr>
          <w:bCs/>
          <w:sz w:val="32"/>
          <w:szCs w:val="32"/>
        </w:rPr>
      </w:pPr>
      <w:r w:rsidRPr="00911EBE">
        <w:rPr>
          <w:bCs/>
          <w:sz w:val="32"/>
          <w:szCs w:val="32"/>
        </w:rPr>
        <w:t>Students doing better in Q2 vs Q1</w:t>
      </w:r>
      <w:r>
        <w:rPr>
          <w:bCs/>
          <w:sz w:val="32"/>
          <w:szCs w:val="32"/>
        </w:rPr>
        <w:t>, still too many students At Risk (one or more Fs)</w:t>
      </w:r>
    </w:p>
    <w:p w14:paraId="4424B178" w14:textId="0E3D720B" w:rsidR="00911EBE" w:rsidRDefault="00E46DED" w:rsidP="00534E52">
      <w:pPr>
        <w:pStyle w:val="ListParagraph"/>
        <w:numPr>
          <w:ilvl w:val="0"/>
          <w:numId w:val="28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COVID Update – District directing that they’ll wait until teachers complete vaccinations before returning to school</w:t>
      </w:r>
      <w:r w:rsidR="00D16EE7">
        <w:rPr>
          <w:bCs/>
          <w:sz w:val="32"/>
          <w:szCs w:val="32"/>
        </w:rPr>
        <w:t>.  If we’re delayed in the vaccinations</w:t>
      </w:r>
      <w:r w:rsidR="00B4085A">
        <w:rPr>
          <w:bCs/>
          <w:sz w:val="32"/>
          <w:szCs w:val="32"/>
        </w:rPr>
        <w:t xml:space="preserve">, yet the District has completed their </w:t>
      </w:r>
      <w:r w:rsidR="00B4085A">
        <w:rPr>
          <w:bCs/>
          <w:sz w:val="32"/>
          <w:szCs w:val="32"/>
        </w:rPr>
        <w:lastRenderedPageBreak/>
        <w:t>process and decided to come back, Board may need to make a decision on whether</w:t>
      </w:r>
      <w:r w:rsidR="00776953">
        <w:rPr>
          <w:bCs/>
          <w:sz w:val="32"/>
          <w:szCs w:val="32"/>
        </w:rPr>
        <w:t xml:space="preserve"> SPA will </w:t>
      </w:r>
      <w:r w:rsidR="00B4085A">
        <w:rPr>
          <w:bCs/>
          <w:sz w:val="32"/>
          <w:szCs w:val="32"/>
        </w:rPr>
        <w:t>return – should be after next Board meeting</w:t>
      </w:r>
    </w:p>
    <w:p w14:paraId="2F3980F4" w14:textId="222F0929" w:rsidR="00B82E24" w:rsidRPr="00911EBE" w:rsidRDefault="00B82E24" w:rsidP="00534E52">
      <w:pPr>
        <w:pStyle w:val="ListParagraph"/>
        <w:numPr>
          <w:ilvl w:val="0"/>
          <w:numId w:val="28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Enrollment at 225, holding steady.  </w:t>
      </w:r>
      <w:r w:rsidR="00D82A1D">
        <w:rPr>
          <w:bCs/>
          <w:sz w:val="32"/>
          <w:szCs w:val="32"/>
        </w:rPr>
        <w:t>35 new students interested in attending next year.  Ads on social media appear to be working</w:t>
      </w:r>
    </w:p>
    <w:p w14:paraId="1E834F8F" w14:textId="77777777" w:rsidR="00273680" w:rsidRDefault="00273680" w:rsidP="00D05578">
      <w:pPr>
        <w:rPr>
          <w:b/>
          <w:sz w:val="32"/>
          <w:szCs w:val="32"/>
        </w:rPr>
      </w:pPr>
    </w:p>
    <w:p w14:paraId="3157B129" w14:textId="04B4934B" w:rsidR="00CB6C3C" w:rsidRPr="00D05578" w:rsidRDefault="000B2666" w:rsidP="00D05578">
      <w:pPr>
        <w:rPr>
          <w:b/>
          <w:sz w:val="32"/>
          <w:szCs w:val="32"/>
        </w:rPr>
      </w:pPr>
      <w:r w:rsidRPr="00D05578">
        <w:rPr>
          <w:b/>
          <w:sz w:val="32"/>
          <w:szCs w:val="32"/>
        </w:rPr>
        <w:t xml:space="preserve">Financial Report: </w:t>
      </w:r>
      <w:r w:rsidR="005C44C6">
        <w:rPr>
          <w:b/>
          <w:sz w:val="32"/>
          <w:szCs w:val="32"/>
        </w:rPr>
        <w:t>Britni Manning</w:t>
      </w:r>
    </w:p>
    <w:p w14:paraId="3BC7F160" w14:textId="684696D4" w:rsidR="0091695A" w:rsidRPr="00C03D66" w:rsidRDefault="00A03093" w:rsidP="0091695A">
      <w:pPr>
        <w:pStyle w:val="ListParagraph"/>
        <w:numPr>
          <w:ilvl w:val="0"/>
          <w:numId w:val="29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 xml:space="preserve">Reviewed overview stats and </w:t>
      </w:r>
      <w:r w:rsidR="00C03D66">
        <w:rPr>
          <w:bCs/>
          <w:sz w:val="32"/>
          <w:szCs w:val="32"/>
        </w:rPr>
        <w:t>trends</w:t>
      </w:r>
      <w:r>
        <w:rPr>
          <w:bCs/>
          <w:sz w:val="32"/>
          <w:szCs w:val="32"/>
        </w:rPr>
        <w:t xml:space="preserve"> only, referring to detailed reports that were distributed</w:t>
      </w:r>
    </w:p>
    <w:p w14:paraId="2FEE4E8D" w14:textId="2D359EBB" w:rsidR="00C03D66" w:rsidRDefault="004B4637" w:rsidP="0091695A">
      <w:pPr>
        <w:pStyle w:val="ListParagraph"/>
        <w:numPr>
          <w:ilvl w:val="0"/>
          <w:numId w:val="29"/>
        </w:numPr>
        <w:rPr>
          <w:bCs/>
          <w:sz w:val="32"/>
          <w:szCs w:val="32"/>
        </w:rPr>
      </w:pPr>
      <w:r w:rsidRPr="005000C9">
        <w:rPr>
          <w:bCs/>
          <w:sz w:val="32"/>
          <w:szCs w:val="32"/>
        </w:rPr>
        <w:t xml:space="preserve">Fiscal </w:t>
      </w:r>
      <w:r w:rsidR="005000C9" w:rsidRPr="005000C9">
        <w:rPr>
          <w:bCs/>
          <w:sz w:val="32"/>
          <w:szCs w:val="32"/>
        </w:rPr>
        <w:t>2019/2020 Final Audit Report reviewed, with finding</w:t>
      </w:r>
      <w:r w:rsidR="00F92B58">
        <w:rPr>
          <w:bCs/>
          <w:sz w:val="32"/>
          <w:szCs w:val="32"/>
        </w:rPr>
        <w:t>, drafted a response to the State</w:t>
      </w:r>
    </w:p>
    <w:p w14:paraId="5259D898" w14:textId="0584D3E0" w:rsidR="005000C9" w:rsidRDefault="006505F2" w:rsidP="0091695A">
      <w:pPr>
        <w:pStyle w:val="ListParagraph"/>
        <w:numPr>
          <w:ilvl w:val="0"/>
          <w:numId w:val="29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Budget update deferred to next Board meeting</w:t>
      </w:r>
    </w:p>
    <w:p w14:paraId="53C0E82E" w14:textId="4771E858" w:rsidR="00DD08E9" w:rsidRDefault="00DD08E9" w:rsidP="0091695A">
      <w:pPr>
        <w:pStyle w:val="ListParagraph"/>
        <w:numPr>
          <w:ilvl w:val="0"/>
          <w:numId w:val="29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PPP loan being considered, will move forward with an application</w:t>
      </w:r>
      <w:r w:rsidR="00937907">
        <w:rPr>
          <w:bCs/>
          <w:sz w:val="32"/>
          <w:szCs w:val="32"/>
        </w:rPr>
        <w:t xml:space="preserve"> then review and approve next meeting</w:t>
      </w:r>
    </w:p>
    <w:p w14:paraId="6F7E2035" w14:textId="48CCFDAA" w:rsidR="00D007A8" w:rsidRPr="005000C9" w:rsidRDefault="00D007A8" w:rsidP="0091695A">
      <w:pPr>
        <w:pStyle w:val="ListParagraph"/>
        <w:numPr>
          <w:ilvl w:val="0"/>
          <w:numId w:val="29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Additional grant money expected beyond </w:t>
      </w:r>
      <w:r w:rsidR="00937907">
        <w:rPr>
          <w:bCs/>
          <w:sz w:val="32"/>
          <w:szCs w:val="32"/>
        </w:rPr>
        <w:t>budgeted</w:t>
      </w:r>
    </w:p>
    <w:p w14:paraId="76355582" w14:textId="0083B5A3" w:rsidR="006C1CE4" w:rsidRDefault="00E9109B" w:rsidP="00416E01">
      <w:pPr>
        <w:rPr>
          <w:b/>
          <w:sz w:val="32"/>
          <w:szCs w:val="32"/>
        </w:rPr>
      </w:pPr>
      <w:r w:rsidRPr="00E9109B">
        <w:rPr>
          <w:b/>
          <w:sz w:val="32"/>
          <w:szCs w:val="32"/>
        </w:rPr>
        <w:t xml:space="preserve">PTO Update – </w:t>
      </w:r>
      <w:r w:rsidR="00601843">
        <w:rPr>
          <w:b/>
          <w:sz w:val="32"/>
          <w:szCs w:val="32"/>
        </w:rPr>
        <w:t>None</w:t>
      </w:r>
    </w:p>
    <w:p w14:paraId="033332F3" w14:textId="0EBE0E43" w:rsidR="00937907" w:rsidRDefault="00937907" w:rsidP="00AC055D">
      <w:pPr>
        <w:rPr>
          <w:b/>
          <w:bCs/>
          <w:sz w:val="32"/>
          <w:szCs w:val="32"/>
        </w:rPr>
      </w:pPr>
      <w:r w:rsidRPr="00534E52">
        <w:rPr>
          <w:b/>
          <w:bCs/>
          <w:sz w:val="32"/>
          <w:szCs w:val="32"/>
        </w:rPr>
        <w:t>Faculty Report: Varlo Davenport</w:t>
      </w:r>
    </w:p>
    <w:p w14:paraId="2C35DFE1" w14:textId="009B91BD" w:rsidR="00937907" w:rsidRPr="00D74D7D" w:rsidRDefault="00D74D7D" w:rsidP="00937907">
      <w:pPr>
        <w:pStyle w:val="ListParagraph"/>
        <w:numPr>
          <w:ilvl w:val="0"/>
          <w:numId w:val="30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Not just surviving, but thriving</w:t>
      </w:r>
    </w:p>
    <w:p w14:paraId="6B32B47B" w14:textId="20C73FA2" w:rsidR="00D74D7D" w:rsidRPr="00B4449D" w:rsidRDefault="00560EBC" w:rsidP="00937907">
      <w:pPr>
        <w:pStyle w:val="ListParagraph"/>
        <w:numPr>
          <w:ilvl w:val="0"/>
          <w:numId w:val="30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Class Engagement </w:t>
      </w:r>
      <w:r w:rsidR="00F946B2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105CF5">
        <w:rPr>
          <w:sz w:val="32"/>
          <w:szCs w:val="32"/>
        </w:rPr>
        <w:t>M</w:t>
      </w:r>
      <w:r w:rsidR="00F946B2">
        <w:rPr>
          <w:sz w:val="32"/>
          <w:szCs w:val="32"/>
        </w:rPr>
        <w:t>ore intensive classes, high engagement.</w:t>
      </w:r>
      <w:r w:rsidR="00105CF5">
        <w:rPr>
          <w:sz w:val="32"/>
          <w:szCs w:val="32"/>
        </w:rPr>
        <w:t xml:space="preserve">  SPA academic classes, a struggle</w:t>
      </w:r>
      <w:r w:rsidR="00B4449D">
        <w:rPr>
          <w:sz w:val="32"/>
          <w:szCs w:val="32"/>
        </w:rPr>
        <w:t>; a</w:t>
      </w:r>
      <w:r w:rsidR="00844842">
        <w:rPr>
          <w:sz w:val="32"/>
          <w:szCs w:val="32"/>
        </w:rPr>
        <w:t>ppears to skew towards freshman</w:t>
      </w:r>
      <w:r w:rsidR="00B4449D">
        <w:rPr>
          <w:sz w:val="32"/>
          <w:szCs w:val="32"/>
        </w:rPr>
        <w:t>.</w:t>
      </w:r>
    </w:p>
    <w:p w14:paraId="0016ECF9" w14:textId="584D4A81" w:rsidR="008E09E1" w:rsidRPr="008E09E1" w:rsidRDefault="00B4449D" w:rsidP="008E09E1">
      <w:pPr>
        <w:pStyle w:val="ListParagraph"/>
        <w:numPr>
          <w:ilvl w:val="0"/>
          <w:numId w:val="30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% of Students logging in </w:t>
      </w:r>
      <w:r w:rsidR="007745E9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7745E9">
        <w:rPr>
          <w:sz w:val="32"/>
          <w:szCs w:val="32"/>
        </w:rPr>
        <w:t>85%+ on average</w:t>
      </w:r>
      <w:r w:rsidR="00A302C9">
        <w:rPr>
          <w:sz w:val="32"/>
          <w:szCs w:val="32"/>
        </w:rPr>
        <w:t xml:space="preserve">. </w:t>
      </w:r>
      <w:r w:rsidR="00462B72">
        <w:rPr>
          <w:sz w:val="32"/>
          <w:szCs w:val="32"/>
        </w:rPr>
        <w:t xml:space="preserve">A different message from last meeting where reported severe lack of engagement.  Appears to have turned the corner.  </w:t>
      </w:r>
      <w:r w:rsidR="00456D7B">
        <w:rPr>
          <w:sz w:val="32"/>
          <w:szCs w:val="32"/>
        </w:rPr>
        <w:t xml:space="preserve">May be in part </w:t>
      </w:r>
      <w:r w:rsidR="002D7165">
        <w:rPr>
          <w:sz w:val="32"/>
          <w:szCs w:val="32"/>
        </w:rPr>
        <w:t xml:space="preserve">survey </w:t>
      </w:r>
      <w:r w:rsidR="00456D7B">
        <w:rPr>
          <w:sz w:val="32"/>
          <w:szCs w:val="32"/>
        </w:rPr>
        <w:t xml:space="preserve">error – </w:t>
      </w:r>
      <w:r w:rsidR="00456D7B">
        <w:rPr>
          <w:sz w:val="32"/>
          <w:szCs w:val="32"/>
        </w:rPr>
        <w:lastRenderedPageBreak/>
        <w:t>i.e. Dance faculty skewed the favorable trends and results</w:t>
      </w:r>
      <w:r w:rsidR="008E09E1">
        <w:rPr>
          <w:sz w:val="32"/>
          <w:szCs w:val="32"/>
        </w:rPr>
        <w:t>.  Not all faculty reported to him</w:t>
      </w:r>
    </w:p>
    <w:p w14:paraId="69E91BF3" w14:textId="54EB57F3" w:rsidR="002D7165" w:rsidRDefault="00DC0FC7" w:rsidP="00937907">
      <w:pPr>
        <w:pStyle w:val="ListParagraph"/>
        <w:numPr>
          <w:ilvl w:val="0"/>
          <w:numId w:val="30"/>
        </w:numPr>
        <w:rPr>
          <w:sz w:val="32"/>
          <w:szCs w:val="32"/>
        </w:rPr>
      </w:pPr>
      <w:r w:rsidRPr="00DC0FC7">
        <w:rPr>
          <w:sz w:val="32"/>
          <w:szCs w:val="32"/>
        </w:rPr>
        <w:t xml:space="preserve">With a </w:t>
      </w:r>
      <w:r w:rsidR="002C7738">
        <w:rPr>
          <w:sz w:val="32"/>
          <w:szCs w:val="32"/>
        </w:rPr>
        <w:t>v</w:t>
      </w:r>
      <w:r w:rsidRPr="00DC0FC7">
        <w:rPr>
          <w:sz w:val="32"/>
          <w:szCs w:val="32"/>
        </w:rPr>
        <w:t>iable vaccine coming, thoughts on coming back on site – Most willing and eager to get vaccine and return on site</w:t>
      </w:r>
      <w:r>
        <w:rPr>
          <w:sz w:val="32"/>
          <w:szCs w:val="32"/>
        </w:rPr>
        <w:t xml:space="preserve">.  </w:t>
      </w:r>
      <w:r w:rsidR="00957D6E">
        <w:rPr>
          <w:sz w:val="32"/>
          <w:szCs w:val="32"/>
        </w:rPr>
        <w:t>Hybrid learning – generally unfavorably viewed by teachers</w:t>
      </w:r>
      <w:r w:rsidR="00BF1411">
        <w:rPr>
          <w:sz w:val="32"/>
          <w:szCs w:val="32"/>
        </w:rPr>
        <w:t>.  Would rather go one or the other</w:t>
      </w:r>
      <w:r w:rsidR="00CB450A">
        <w:rPr>
          <w:sz w:val="32"/>
          <w:szCs w:val="32"/>
        </w:rPr>
        <w:t xml:space="preserve"> </w:t>
      </w:r>
      <w:r w:rsidR="0004076C">
        <w:rPr>
          <w:sz w:val="32"/>
          <w:szCs w:val="32"/>
        </w:rPr>
        <w:t xml:space="preserve">way </w:t>
      </w:r>
      <w:r w:rsidR="00CB450A">
        <w:rPr>
          <w:sz w:val="32"/>
          <w:szCs w:val="32"/>
        </w:rPr>
        <w:t>exclusively</w:t>
      </w:r>
    </w:p>
    <w:p w14:paraId="7C057B23" w14:textId="337C937E" w:rsidR="002C7738" w:rsidRDefault="002C7738" w:rsidP="00937907">
      <w:pPr>
        <w:pStyle w:val="ListParagraph"/>
        <w:numPr>
          <w:ilvl w:val="0"/>
          <w:numId w:val="30"/>
        </w:numPr>
        <w:rPr>
          <w:sz w:val="32"/>
          <w:szCs w:val="32"/>
        </w:rPr>
      </w:pPr>
      <w:r>
        <w:rPr>
          <w:sz w:val="32"/>
          <w:szCs w:val="32"/>
        </w:rPr>
        <w:t xml:space="preserve">Anything else for the Board – Nothing notable, appreciate </w:t>
      </w:r>
      <w:r w:rsidR="00573CCA">
        <w:rPr>
          <w:sz w:val="32"/>
          <w:szCs w:val="32"/>
        </w:rPr>
        <w:t>the Board’s and administration’s efforts and support</w:t>
      </w:r>
      <w:r w:rsidR="00162CA8">
        <w:rPr>
          <w:sz w:val="32"/>
          <w:szCs w:val="32"/>
        </w:rPr>
        <w:t xml:space="preserve">.  Parent communications continue to be challenged </w:t>
      </w:r>
      <w:r w:rsidR="00931E8F">
        <w:rPr>
          <w:sz w:val="32"/>
          <w:szCs w:val="32"/>
        </w:rPr>
        <w:t xml:space="preserve">or often doesn’t work </w:t>
      </w:r>
      <w:r w:rsidR="008A7824">
        <w:rPr>
          <w:sz w:val="32"/>
          <w:szCs w:val="32"/>
        </w:rPr>
        <w:t>Need a better way to communicate what we need from them</w:t>
      </w:r>
      <w:r w:rsidR="009F662C">
        <w:rPr>
          <w:sz w:val="32"/>
          <w:szCs w:val="32"/>
        </w:rPr>
        <w:t xml:space="preserve"> Zoom teaching is challenging</w:t>
      </w:r>
      <w:r w:rsidR="007E0669">
        <w:rPr>
          <w:sz w:val="32"/>
          <w:szCs w:val="32"/>
        </w:rPr>
        <w:t>, but in many ways has forced improvement in teaching methods</w:t>
      </w:r>
    </w:p>
    <w:p w14:paraId="44AFD0A4" w14:textId="7674E470" w:rsidR="009A1C4A" w:rsidRPr="00DC0FC7" w:rsidRDefault="009A1C4A" w:rsidP="00937907">
      <w:pPr>
        <w:pStyle w:val="ListParagraph"/>
        <w:numPr>
          <w:ilvl w:val="0"/>
          <w:numId w:val="30"/>
        </w:numPr>
        <w:rPr>
          <w:sz w:val="32"/>
          <w:szCs w:val="32"/>
        </w:rPr>
      </w:pPr>
      <w:r>
        <w:rPr>
          <w:sz w:val="32"/>
          <w:szCs w:val="32"/>
        </w:rPr>
        <w:t xml:space="preserve">Will distribute </w:t>
      </w:r>
      <w:r w:rsidR="004D6FAA">
        <w:rPr>
          <w:sz w:val="32"/>
          <w:szCs w:val="32"/>
        </w:rPr>
        <w:t>his notes to Lucas who will then redistribute to the Board</w:t>
      </w:r>
    </w:p>
    <w:p w14:paraId="2C31D23D" w14:textId="39770BAB" w:rsidR="00AC055D" w:rsidRDefault="00601843" w:rsidP="009A2B5C">
      <w:pPr>
        <w:rPr>
          <w:b/>
          <w:sz w:val="32"/>
          <w:szCs w:val="32"/>
        </w:rPr>
      </w:pPr>
      <w:r w:rsidRPr="009A2B5C">
        <w:rPr>
          <w:b/>
          <w:sz w:val="32"/>
          <w:szCs w:val="32"/>
        </w:rPr>
        <w:t xml:space="preserve">Marketing and Technology </w:t>
      </w:r>
      <w:r w:rsidR="004D701D" w:rsidRPr="009A2B5C">
        <w:rPr>
          <w:b/>
          <w:sz w:val="32"/>
          <w:szCs w:val="32"/>
        </w:rPr>
        <w:t>Committee Update</w:t>
      </w:r>
      <w:r w:rsidR="00AC055D" w:rsidRPr="009A2B5C">
        <w:rPr>
          <w:b/>
          <w:sz w:val="32"/>
          <w:szCs w:val="32"/>
        </w:rPr>
        <w:t xml:space="preserve"> – </w:t>
      </w:r>
      <w:r w:rsidR="00D7154E" w:rsidRPr="009A2B5C">
        <w:rPr>
          <w:b/>
          <w:sz w:val="32"/>
          <w:szCs w:val="32"/>
        </w:rPr>
        <w:t>John Craigle</w:t>
      </w:r>
      <w:r w:rsidR="009A2B5C">
        <w:rPr>
          <w:b/>
          <w:sz w:val="32"/>
          <w:szCs w:val="32"/>
        </w:rPr>
        <w:t xml:space="preserve"> and Mindy Young</w:t>
      </w:r>
    </w:p>
    <w:p w14:paraId="27077644" w14:textId="20A8B123" w:rsidR="009A2B5C" w:rsidRDefault="00BA4F9E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Updated sign at entrance, </w:t>
      </w:r>
      <w:r w:rsidR="001D7D59">
        <w:rPr>
          <w:bCs/>
          <w:sz w:val="32"/>
          <w:szCs w:val="32"/>
        </w:rPr>
        <w:t xml:space="preserve">needs installation; </w:t>
      </w:r>
      <w:r>
        <w:rPr>
          <w:bCs/>
          <w:sz w:val="32"/>
          <w:szCs w:val="32"/>
        </w:rPr>
        <w:t>still working on the sign on front of building</w:t>
      </w:r>
    </w:p>
    <w:p w14:paraId="02A04EDB" w14:textId="41FF1BD8" w:rsidR="00F21F04" w:rsidRDefault="00F21F04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Updated post card, introducing shadow days, etc</w:t>
      </w:r>
    </w:p>
    <w:p w14:paraId="72DBFCAA" w14:textId="07CEF823" w:rsidR="00F21F04" w:rsidRDefault="00F21F04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Photo shoot</w:t>
      </w:r>
      <w:r w:rsidR="00823C89">
        <w:rPr>
          <w:bCs/>
          <w:sz w:val="32"/>
          <w:szCs w:val="32"/>
        </w:rPr>
        <w:t>s</w:t>
      </w:r>
      <w:r>
        <w:rPr>
          <w:bCs/>
          <w:sz w:val="32"/>
          <w:szCs w:val="32"/>
        </w:rPr>
        <w:t xml:space="preserve"> </w:t>
      </w:r>
      <w:r w:rsidR="00DD0153">
        <w:rPr>
          <w:bCs/>
          <w:sz w:val="32"/>
          <w:szCs w:val="32"/>
        </w:rPr>
        <w:t>upcoming at school</w:t>
      </w:r>
      <w:r w:rsidR="00823C89">
        <w:rPr>
          <w:bCs/>
          <w:sz w:val="32"/>
          <w:szCs w:val="32"/>
        </w:rPr>
        <w:t>, January 27</w:t>
      </w:r>
      <w:r w:rsidR="00823C89" w:rsidRPr="00823C89">
        <w:rPr>
          <w:bCs/>
          <w:sz w:val="32"/>
          <w:szCs w:val="32"/>
          <w:vertAlign w:val="superscript"/>
        </w:rPr>
        <w:t>th</w:t>
      </w:r>
      <w:r w:rsidR="00823C89">
        <w:rPr>
          <w:bCs/>
          <w:sz w:val="32"/>
          <w:szCs w:val="32"/>
        </w:rPr>
        <w:t xml:space="preserve"> and February 3</w:t>
      </w:r>
      <w:r w:rsidR="00823C89" w:rsidRPr="00282B03">
        <w:rPr>
          <w:bCs/>
          <w:sz w:val="32"/>
          <w:szCs w:val="32"/>
          <w:vertAlign w:val="superscript"/>
        </w:rPr>
        <w:t>rd</w:t>
      </w:r>
      <w:r w:rsidR="00282B03">
        <w:rPr>
          <w:bCs/>
          <w:sz w:val="32"/>
          <w:szCs w:val="32"/>
        </w:rPr>
        <w:t>, John to shoot, Mindy to direct</w:t>
      </w:r>
    </w:p>
    <w:p w14:paraId="2A121056" w14:textId="74EC9F1D" w:rsidR="001A5722" w:rsidRDefault="001A5722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Update logo on all marketing materials</w:t>
      </w:r>
    </w:p>
    <w:p w14:paraId="34A10C01" w14:textId="217EAC14" w:rsidR="001A5722" w:rsidRDefault="001A5722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Overall look and feel of school and online presence needs update and investment </w:t>
      </w:r>
      <w:r w:rsidR="0018457C">
        <w:rPr>
          <w:bCs/>
          <w:sz w:val="32"/>
          <w:szCs w:val="32"/>
        </w:rPr>
        <w:t>–</w:t>
      </w:r>
      <w:r>
        <w:rPr>
          <w:bCs/>
          <w:sz w:val="32"/>
          <w:szCs w:val="32"/>
        </w:rPr>
        <w:t xml:space="preserve"> </w:t>
      </w:r>
      <w:r w:rsidR="0018457C">
        <w:rPr>
          <w:bCs/>
          <w:sz w:val="32"/>
          <w:szCs w:val="32"/>
        </w:rPr>
        <w:t>hire someone to do it well.  Building is falling apart, looks wragtag</w:t>
      </w:r>
      <w:r w:rsidR="00067F53">
        <w:rPr>
          <w:bCs/>
          <w:sz w:val="32"/>
          <w:szCs w:val="32"/>
        </w:rPr>
        <w:t>.  Why leave their beautiful, well funded local school and come to SPA</w:t>
      </w:r>
      <w:r w:rsidR="009C7174">
        <w:rPr>
          <w:bCs/>
          <w:sz w:val="32"/>
          <w:szCs w:val="32"/>
        </w:rPr>
        <w:t>.  Instagram has no pictures of kids</w:t>
      </w:r>
      <w:r w:rsidR="003149EF">
        <w:rPr>
          <w:bCs/>
          <w:sz w:val="32"/>
          <w:szCs w:val="32"/>
        </w:rPr>
        <w:t xml:space="preserve">, not </w:t>
      </w:r>
      <w:r w:rsidR="003149EF">
        <w:rPr>
          <w:bCs/>
          <w:sz w:val="32"/>
          <w:szCs w:val="32"/>
        </w:rPr>
        <w:lastRenderedPageBreak/>
        <w:t>geared towards kids</w:t>
      </w:r>
      <w:r w:rsidR="00E74ABB">
        <w:rPr>
          <w:bCs/>
          <w:sz w:val="32"/>
          <w:szCs w:val="32"/>
        </w:rPr>
        <w:t>.  Taking candid shots in the classrooms later in year</w:t>
      </w:r>
    </w:p>
    <w:p w14:paraId="31ED3C2B" w14:textId="20AF14DE" w:rsidR="00025C28" w:rsidRDefault="00025C28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Need plans with cost estimates for budgetary purposes</w:t>
      </w:r>
    </w:p>
    <w:p w14:paraId="54409CCC" w14:textId="77C04018" w:rsidR="00A43CE5" w:rsidRDefault="00A43CE5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Focus on marketing plans, supported by</w:t>
      </w:r>
      <w:r w:rsidR="0035764E">
        <w:rPr>
          <w:bCs/>
          <w:sz w:val="32"/>
          <w:szCs w:val="32"/>
        </w:rPr>
        <w:t xml:space="preserve"> updated content</w:t>
      </w:r>
      <w:r w:rsidR="00F065C7">
        <w:rPr>
          <w:bCs/>
          <w:sz w:val="32"/>
          <w:szCs w:val="32"/>
        </w:rPr>
        <w:t>.  We currently rely primarily on “word of mouth”</w:t>
      </w:r>
    </w:p>
    <w:p w14:paraId="2567C272" w14:textId="57B0A2FC" w:rsidR="00025C28" w:rsidRDefault="00025C28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Consider approaching local higher education for marketing help through internships</w:t>
      </w:r>
    </w:p>
    <w:p w14:paraId="2E698AF2" w14:textId="3B4BFEB7" w:rsidR="00050887" w:rsidRDefault="00050887" w:rsidP="009A2B5C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Need </w:t>
      </w:r>
      <w:r w:rsidR="003A3C18">
        <w:rPr>
          <w:bCs/>
          <w:sz w:val="32"/>
          <w:szCs w:val="32"/>
        </w:rPr>
        <w:t>a common strategy and execution plans, then factor into budget updates</w:t>
      </w:r>
    </w:p>
    <w:p w14:paraId="25C843C1" w14:textId="1CF6EDA7" w:rsidR="009A2B5C" w:rsidRPr="00B8267E" w:rsidRDefault="00102E31" w:rsidP="00AC055D">
      <w:pPr>
        <w:pStyle w:val="ListParagraph"/>
        <w:numPr>
          <w:ilvl w:val="0"/>
          <w:numId w:val="31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Shadow days start February 26</w:t>
      </w:r>
      <w:r w:rsidRPr="00102E31">
        <w:rPr>
          <w:bCs/>
          <w:sz w:val="32"/>
          <w:szCs w:val="32"/>
          <w:vertAlign w:val="superscript"/>
        </w:rPr>
        <w:t>th</w:t>
      </w:r>
      <w:r>
        <w:rPr>
          <w:bCs/>
          <w:sz w:val="32"/>
          <w:szCs w:val="32"/>
        </w:rPr>
        <w:t xml:space="preserve">, </w:t>
      </w:r>
      <w:r w:rsidR="00A62893">
        <w:rPr>
          <w:bCs/>
          <w:sz w:val="32"/>
          <w:szCs w:val="32"/>
        </w:rPr>
        <w:t>get signs and materials fixed and improved before then</w:t>
      </w:r>
    </w:p>
    <w:p w14:paraId="74C4D354" w14:textId="4807D47E" w:rsidR="0043372D" w:rsidRDefault="004D701D" w:rsidP="0043372D">
      <w:pPr>
        <w:rPr>
          <w:b/>
          <w:sz w:val="32"/>
          <w:szCs w:val="32"/>
        </w:rPr>
      </w:pPr>
      <w:r>
        <w:rPr>
          <w:b/>
          <w:sz w:val="32"/>
          <w:szCs w:val="32"/>
        </w:rPr>
        <w:t>Fundraising Committee Update – Cassie Taylor</w:t>
      </w:r>
    </w:p>
    <w:p w14:paraId="6F6FC1C8" w14:textId="76F4F483" w:rsidR="00B8267E" w:rsidRPr="007471DC" w:rsidRDefault="00B8267E" w:rsidP="00B8267E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>We have a list, a start</w:t>
      </w:r>
      <w:r w:rsidR="007471DC">
        <w:rPr>
          <w:bCs/>
          <w:sz w:val="32"/>
          <w:szCs w:val="32"/>
        </w:rPr>
        <w:t>; send thank you’s as a next step</w:t>
      </w:r>
      <w:r w:rsidR="00311C45">
        <w:rPr>
          <w:bCs/>
          <w:sz w:val="32"/>
          <w:szCs w:val="32"/>
        </w:rPr>
        <w:t xml:space="preserve">, send to </w:t>
      </w:r>
      <w:r w:rsidR="004A531D">
        <w:rPr>
          <w:bCs/>
          <w:sz w:val="32"/>
          <w:szCs w:val="32"/>
        </w:rPr>
        <w:t>responders to the first solicitation.  Estimated average contribution of $45-50</w:t>
      </w:r>
    </w:p>
    <w:p w14:paraId="2806A584" w14:textId="3968D7F8" w:rsidR="00311C45" w:rsidRPr="00CF6782" w:rsidRDefault="007471DC" w:rsidP="00311C45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 xml:space="preserve">Next, roll out appeal letters </w:t>
      </w:r>
      <w:r w:rsidR="00311C45">
        <w:rPr>
          <w:bCs/>
          <w:sz w:val="32"/>
          <w:szCs w:val="32"/>
        </w:rPr>
        <w:t>in April to prep for Fall</w:t>
      </w:r>
    </w:p>
    <w:p w14:paraId="06321486" w14:textId="5786CE8E" w:rsidR="00CF6782" w:rsidRPr="00CF6782" w:rsidRDefault="00CF6782" w:rsidP="00311C45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>Contributions go directly to SPA, a non-profit 501c3</w:t>
      </w:r>
    </w:p>
    <w:p w14:paraId="69AF01D6" w14:textId="3F901160" w:rsidR="00CF6782" w:rsidRPr="00E31066" w:rsidRDefault="002A432D" w:rsidP="00311C45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>Track and classify donations to specific departments, although not legally restricted</w:t>
      </w:r>
      <w:r w:rsidR="000C6844">
        <w:rPr>
          <w:bCs/>
          <w:sz w:val="32"/>
          <w:szCs w:val="32"/>
        </w:rPr>
        <w:t xml:space="preserve">.  Should still </w:t>
      </w:r>
      <w:r w:rsidR="00FC63A3">
        <w:rPr>
          <w:bCs/>
          <w:sz w:val="32"/>
          <w:szCs w:val="32"/>
        </w:rPr>
        <w:t>encourage donating to specific departments or purposes</w:t>
      </w:r>
    </w:p>
    <w:p w14:paraId="14F766CB" w14:textId="00237FD7" w:rsidR="00E31066" w:rsidRPr="00452F64" w:rsidRDefault="00CD01BF" w:rsidP="00311C45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>Lucas to set up committee meetings to facilitate further actions</w:t>
      </w:r>
      <w:r w:rsidR="008510F5">
        <w:rPr>
          <w:bCs/>
          <w:sz w:val="32"/>
          <w:szCs w:val="32"/>
        </w:rPr>
        <w:t>, for all committees</w:t>
      </w:r>
    </w:p>
    <w:p w14:paraId="114D9127" w14:textId="116EBDAB" w:rsidR="00452F64" w:rsidRPr="00311C45" w:rsidRDefault="00452F64" w:rsidP="00311C45">
      <w:pPr>
        <w:pStyle w:val="ListParagraph"/>
        <w:numPr>
          <w:ilvl w:val="0"/>
          <w:numId w:val="32"/>
        </w:numPr>
        <w:rPr>
          <w:b/>
          <w:sz w:val="32"/>
          <w:szCs w:val="32"/>
        </w:rPr>
      </w:pPr>
      <w:r>
        <w:rPr>
          <w:bCs/>
          <w:sz w:val="32"/>
          <w:szCs w:val="32"/>
        </w:rPr>
        <w:t xml:space="preserve">Cassie to convene a committee meeting, </w:t>
      </w:r>
      <w:r w:rsidR="00015750">
        <w:rPr>
          <w:bCs/>
          <w:sz w:val="32"/>
          <w:szCs w:val="32"/>
        </w:rPr>
        <w:t>with Steve B in the wing</w:t>
      </w:r>
      <w:r w:rsidR="00782E81">
        <w:rPr>
          <w:bCs/>
          <w:sz w:val="32"/>
          <w:szCs w:val="32"/>
        </w:rPr>
        <w:t>s</w:t>
      </w:r>
    </w:p>
    <w:p w14:paraId="5C3D6140" w14:textId="71F40CBC" w:rsidR="00AF499C" w:rsidRDefault="00DA1847" w:rsidP="00BF4413">
      <w:pPr>
        <w:rPr>
          <w:b/>
          <w:bCs/>
          <w:sz w:val="32"/>
          <w:szCs w:val="32"/>
        </w:rPr>
      </w:pPr>
      <w:r w:rsidRPr="00DA1847">
        <w:rPr>
          <w:b/>
          <w:bCs/>
          <w:sz w:val="32"/>
          <w:szCs w:val="32"/>
        </w:rPr>
        <w:t>External Relationship Development Committee Update – Tracy Evans</w:t>
      </w:r>
    </w:p>
    <w:p w14:paraId="3A996D3A" w14:textId="1E322387" w:rsidR="00EE0993" w:rsidRPr="00067249" w:rsidRDefault="00CC28AB" w:rsidP="00EE099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Hale has created outreach videos, forward to Lucas who can distribute to teachers</w:t>
      </w:r>
    </w:p>
    <w:p w14:paraId="0489A5D3" w14:textId="1CCBA400" w:rsidR="00067249" w:rsidRPr="00F40803" w:rsidRDefault="00067249" w:rsidP="00EE099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lastRenderedPageBreak/>
        <w:t>Brainstorming on possible master classes, including audition training</w:t>
      </w:r>
      <w:r w:rsidR="009E2149">
        <w:rPr>
          <w:sz w:val="32"/>
          <w:szCs w:val="32"/>
        </w:rPr>
        <w:t xml:space="preserve"> (online and in person)</w:t>
      </w:r>
      <w:r>
        <w:rPr>
          <w:sz w:val="32"/>
          <w:szCs w:val="32"/>
        </w:rPr>
        <w:t>,</w:t>
      </w:r>
      <w:r w:rsidR="00365899">
        <w:rPr>
          <w:sz w:val="32"/>
          <w:szCs w:val="32"/>
        </w:rPr>
        <w:t xml:space="preserve"> resume writing,</w:t>
      </w:r>
      <w:r>
        <w:rPr>
          <w:sz w:val="32"/>
          <w:szCs w:val="32"/>
        </w:rPr>
        <w:t xml:space="preserve"> </w:t>
      </w:r>
      <w:r w:rsidR="005209DC">
        <w:rPr>
          <w:sz w:val="32"/>
          <w:szCs w:val="32"/>
        </w:rPr>
        <w:t xml:space="preserve">career evaluation and </w:t>
      </w:r>
      <w:r w:rsidR="00782E81">
        <w:rPr>
          <w:sz w:val="32"/>
          <w:szCs w:val="32"/>
        </w:rPr>
        <w:t>self-</w:t>
      </w:r>
      <w:r w:rsidR="005209DC">
        <w:rPr>
          <w:sz w:val="32"/>
          <w:szCs w:val="32"/>
        </w:rPr>
        <w:t xml:space="preserve">marketing, headshot offerings, </w:t>
      </w:r>
      <w:r w:rsidR="00414E4A">
        <w:rPr>
          <w:sz w:val="32"/>
          <w:szCs w:val="32"/>
        </w:rPr>
        <w:t xml:space="preserve">bring in Broadway experienced performers to advise, </w:t>
      </w:r>
      <w:r w:rsidR="00142D10">
        <w:rPr>
          <w:sz w:val="32"/>
          <w:szCs w:val="32"/>
        </w:rPr>
        <w:t>makeup/wigs, voice over work.  Obtain teacher input</w:t>
      </w:r>
      <w:r w:rsidR="008802E7">
        <w:rPr>
          <w:sz w:val="32"/>
          <w:szCs w:val="32"/>
        </w:rPr>
        <w:t>.  Kit composed an email to solicit teacher input</w:t>
      </w:r>
      <w:r w:rsidR="00D959BA">
        <w:rPr>
          <w:sz w:val="32"/>
          <w:szCs w:val="32"/>
        </w:rPr>
        <w:t>, forward to Lucas for review</w:t>
      </w:r>
      <w:r w:rsidR="009E2149">
        <w:rPr>
          <w:sz w:val="32"/>
          <w:szCs w:val="32"/>
        </w:rPr>
        <w:t>.  Cassie will help as well</w:t>
      </w:r>
    </w:p>
    <w:p w14:paraId="56ABC34B" w14:textId="2A4FA268" w:rsidR="00F40803" w:rsidRPr="001C7E4D" w:rsidRDefault="00F40803" w:rsidP="00EE099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Some grants have been obtained to help fund these activities</w:t>
      </w:r>
    </w:p>
    <w:p w14:paraId="4C164B1E" w14:textId="60CFDC2C" w:rsidR="001C7E4D" w:rsidRPr="00A64E4F" w:rsidRDefault="001C7E4D" w:rsidP="00EE099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Use marketing to invite community to master classes, possibly for a fee</w:t>
      </w:r>
    </w:p>
    <w:p w14:paraId="213E7E58" w14:textId="417F71BC" w:rsidR="00A64E4F" w:rsidRPr="00B565CD" w:rsidRDefault="00A64E4F" w:rsidP="00EE099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Consider inviting parents to a follow up meeting after a master class</w:t>
      </w:r>
    </w:p>
    <w:p w14:paraId="7AF7429B" w14:textId="58BE413C" w:rsidR="00DA1847" w:rsidRPr="008B54D5" w:rsidRDefault="00B565CD" w:rsidP="00BF4413">
      <w:pPr>
        <w:pStyle w:val="ListParagraph"/>
        <w:numPr>
          <w:ilvl w:val="0"/>
          <w:numId w:val="3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Pick an opening master class topic and get it going</w:t>
      </w:r>
      <w:r w:rsidR="00AA1FE1">
        <w:rPr>
          <w:sz w:val="32"/>
          <w:szCs w:val="32"/>
        </w:rPr>
        <w:t>, consider audition technique, resume writing</w:t>
      </w:r>
      <w:r w:rsidR="004A70A4">
        <w:rPr>
          <w:sz w:val="32"/>
          <w:szCs w:val="32"/>
        </w:rPr>
        <w:t xml:space="preserve"> and headshots, self</w:t>
      </w:r>
      <w:r w:rsidR="00121D21">
        <w:rPr>
          <w:sz w:val="32"/>
          <w:szCs w:val="32"/>
        </w:rPr>
        <w:t>-</w:t>
      </w:r>
      <w:r w:rsidR="004A70A4">
        <w:rPr>
          <w:sz w:val="32"/>
          <w:szCs w:val="32"/>
        </w:rPr>
        <w:t>marketing</w:t>
      </w:r>
      <w:r w:rsidR="00121D21">
        <w:rPr>
          <w:sz w:val="32"/>
          <w:szCs w:val="32"/>
        </w:rPr>
        <w:t>.  Target juniors for next year due to timing</w:t>
      </w:r>
    </w:p>
    <w:p w14:paraId="2E60704D" w14:textId="15D990BD" w:rsidR="00DA1847" w:rsidRDefault="00DA1847" w:rsidP="00BF441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oard Recruiting, Training and Compliance – Doug Keefe</w:t>
      </w:r>
    </w:p>
    <w:p w14:paraId="56925263" w14:textId="6E9AAC7D" w:rsidR="008B54D5" w:rsidRDefault="00CF356F" w:rsidP="008B54D5">
      <w:pPr>
        <w:pStyle w:val="ListParagraph"/>
        <w:numPr>
          <w:ilvl w:val="0"/>
          <w:numId w:val="34"/>
        </w:numPr>
        <w:rPr>
          <w:sz w:val="32"/>
          <w:szCs w:val="32"/>
        </w:rPr>
      </w:pPr>
      <w:r w:rsidRPr="006779F8">
        <w:rPr>
          <w:sz w:val="32"/>
          <w:szCs w:val="32"/>
        </w:rPr>
        <w:t xml:space="preserve">Need </w:t>
      </w:r>
      <w:r w:rsidR="00FA4C95">
        <w:rPr>
          <w:sz w:val="32"/>
          <w:szCs w:val="32"/>
        </w:rPr>
        <w:t>one Board member to replace Tracy</w:t>
      </w:r>
      <w:r w:rsidR="0050572D">
        <w:rPr>
          <w:sz w:val="32"/>
          <w:szCs w:val="32"/>
        </w:rPr>
        <w:t>, looking to fill secretary position – Tracy has a candidate, send to Doug</w:t>
      </w:r>
    </w:p>
    <w:p w14:paraId="3ED8355D" w14:textId="11D7387C" w:rsidR="0072094D" w:rsidRDefault="0072094D" w:rsidP="008B54D5">
      <w:pPr>
        <w:pStyle w:val="ListParagraph"/>
        <w:numPr>
          <w:ilvl w:val="0"/>
          <w:numId w:val="34"/>
        </w:numPr>
        <w:rPr>
          <w:sz w:val="32"/>
          <w:szCs w:val="32"/>
        </w:rPr>
      </w:pPr>
      <w:r>
        <w:rPr>
          <w:sz w:val="32"/>
          <w:szCs w:val="32"/>
        </w:rPr>
        <w:t>Training – Online this year, Doug to distribute training schedules and sources</w:t>
      </w:r>
    </w:p>
    <w:p w14:paraId="089EB91A" w14:textId="272994C0" w:rsidR="0072094D" w:rsidRDefault="0072094D" w:rsidP="008B54D5">
      <w:pPr>
        <w:pStyle w:val="ListParagraph"/>
        <w:numPr>
          <w:ilvl w:val="0"/>
          <w:numId w:val="34"/>
        </w:numPr>
        <w:rPr>
          <w:sz w:val="32"/>
          <w:szCs w:val="32"/>
        </w:rPr>
      </w:pPr>
      <w:r>
        <w:rPr>
          <w:sz w:val="32"/>
          <w:szCs w:val="32"/>
        </w:rPr>
        <w:t xml:space="preserve">Good on conflict of interest </w:t>
      </w:r>
      <w:r w:rsidR="00385523">
        <w:rPr>
          <w:sz w:val="32"/>
          <w:szCs w:val="32"/>
        </w:rPr>
        <w:t>forms, complete background checks for new members</w:t>
      </w:r>
    </w:p>
    <w:p w14:paraId="013C5163" w14:textId="5563B991" w:rsidR="00F94EAE" w:rsidRPr="00F94EAE" w:rsidRDefault="001C5058" w:rsidP="00F94EAE">
      <w:pPr>
        <w:rPr>
          <w:sz w:val="32"/>
          <w:szCs w:val="32"/>
        </w:rPr>
      </w:pPr>
      <w:r>
        <w:rPr>
          <w:sz w:val="32"/>
          <w:szCs w:val="32"/>
        </w:rPr>
        <w:t>Vicki Fitlow provided comments</w:t>
      </w:r>
      <w:r w:rsidR="00007D7F">
        <w:rPr>
          <w:sz w:val="32"/>
          <w:szCs w:val="32"/>
        </w:rPr>
        <w:t>.  She is a freshman parent and serves as the Land Trust Chair for SPA.  She also serves on the Board at Weil</w:t>
      </w:r>
      <w:r w:rsidR="00B83943">
        <w:rPr>
          <w:sz w:val="32"/>
          <w:szCs w:val="32"/>
        </w:rPr>
        <w:t>eman School in Park City</w:t>
      </w:r>
    </w:p>
    <w:p w14:paraId="4A3EE66E" w14:textId="6E1B6B8E" w:rsidR="00BF4413" w:rsidRDefault="00BF4413" w:rsidP="00BF4413">
      <w:pPr>
        <w:rPr>
          <w:sz w:val="32"/>
          <w:szCs w:val="32"/>
        </w:rPr>
      </w:pPr>
      <w:r>
        <w:rPr>
          <w:sz w:val="32"/>
          <w:szCs w:val="32"/>
        </w:rPr>
        <w:t xml:space="preserve">Next meeting will be </w:t>
      </w:r>
      <w:r w:rsidR="00197762">
        <w:rPr>
          <w:sz w:val="32"/>
          <w:szCs w:val="32"/>
        </w:rPr>
        <w:t xml:space="preserve">Tuesday, </w:t>
      </w:r>
      <w:r w:rsidR="00DA1847">
        <w:rPr>
          <w:sz w:val="32"/>
          <w:szCs w:val="32"/>
        </w:rPr>
        <w:t>February</w:t>
      </w:r>
      <w:r w:rsidR="001E45C1">
        <w:rPr>
          <w:sz w:val="32"/>
          <w:szCs w:val="32"/>
        </w:rPr>
        <w:t xml:space="preserve"> 16</w:t>
      </w:r>
      <w:r w:rsidR="00197762">
        <w:rPr>
          <w:sz w:val="32"/>
          <w:szCs w:val="32"/>
        </w:rPr>
        <w:t>, 202</w:t>
      </w:r>
      <w:r w:rsidR="00BC1D9C">
        <w:rPr>
          <w:sz w:val="32"/>
          <w:szCs w:val="32"/>
        </w:rPr>
        <w:t>1</w:t>
      </w:r>
      <w:r w:rsidR="001E45C1">
        <w:rPr>
          <w:sz w:val="32"/>
          <w:szCs w:val="32"/>
        </w:rPr>
        <w:t xml:space="preserve"> at 6:30 PM</w:t>
      </w:r>
    </w:p>
    <w:p w14:paraId="041AA54A" w14:textId="0EFCCC0B" w:rsidR="00EE0529" w:rsidRPr="00474344" w:rsidRDefault="00561181">
      <w:pPr>
        <w:rPr>
          <w:sz w:val="32"/>
          <w:szCs w:val="32"/>
        </w:rPr>
      </w:pPr>
      <w:r>
        <w:rPr>
          <w:sz w:val="32"/>
          <w:szCs w:val="32"/>
        </w:rPr>
        <w:t xml:space="preserve">Steve Barth </w:t>
      </w:r>
      <w:r w:rsidR="00412B88">
        <w:rPr>
          <w:sz w:val="32"/>
          <w:szCs w:val="32"/>
        </w:rPr>
        <w:t>made a motion to</w:t>
      </w:r>
      <w:r w:rsidR="00D61DB5">
        <w:rPr>
          <w:sz w:val="32"/>
          <w:szCs w:val="32"/>
        </w:rPr>
        <w:t xml:space="preserve"> adjourn the meeting</w:t>
      </w:r>
      <w:r w:rsidR="00474344">
        <w:rPr>
          <w:sz w:val="32"/>
          <w:szCs w:val="32"/>
        </w:rPr>
        <w:t xml:space="preserve"> </w:t>
      </w:r>
      <w:r w:rsidR="00D61DB5">
        <w:rPr>
          <w:sz w:val="32"/>
          <w:szCs w:val="32"/>
        </w:rPr>
        <w:t xml:space="preserve">at </w:t>
      </w:r>
      <w:r w:rsidR="00BD03D4">
        <w:rPr>
          <w:sz w:val="32"/>
          <w:szCs w:val="32"/>
        </w:rPr>
        <w:t>8:</w:t>
      </w:r>
      <w:r w:rsidR="00005535">
        <w:rPr>
          <w:sz w:val="32"/>
          <w:szCs w:val="32"/>
        </w:rPr>
        <w:t>12</w:t>
      </w:r>
      <w:r w:rsidR="00BD03D4">
        <w:rPr>
          <w:sz w:val="32"/>
          <w:szCs w:val="32"/>
        </w:rPr>
        <w:t xml:space="preserve"> PM</w:t>
      </w:r>
      <w:r w:rsidR="00235AF2">
        <w:rPr>
          <w:sz w:val="32"/>
          <w:szCs w:val="32"/>
        </w:rPr>
        <w:t>.</w:t>
      </w:r>
      <w:r w:rsidR="00BC1D9C">
        <w:rPr>
          <w:sz w:val="32"/>
          <w:szCs w:val="32"/>
        </w:rPr>
        <w:t xml:space="preserve"> </w:t>
      </w:r>
    </w:p>
    <w:sectPr w:rsidR="00EE0529" w:rsidRPr="00474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70BFB"/>
    <w:multiLevelType w:val="hybridMultilevel"/>
    <w:tmpl w:val="A91A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9C1"/>
    <w:multiLevelType w:val="hybridMultilevel"/>
    <w:tmpl w:val="C7E8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94BE5"/>
    <w:multiLevelType w:val="hybridMultilevel"/>
    <w:tmpl w:val="94FCE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8301FE"/>
    <w:multiLevelType w:val="hybridMultilevel"/>
    <w:tmpl w:val="287C8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1222"/>
    <w:multiLevelType w:val="hybridMultilevel"/>
    <w:tmpl w:val="8C6A4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F3DED"/>
    <w:multiLevelType w:val="hybridMultilevel"/>
    <w:tmpl w:val="244CFF6E"/>
    <w:lvl w:ilvl="0" w:tplc="6032E3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A41B0"/>
    <w:multiLevelType w:val="hybridMultilevel"/>
    <w:tmpl w:val="1DB65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248F3"/>
    <w:multiLevelType w:val="hybridMultilevel"/>
    <w:tmpl w:val="A1F2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30494"/>
    <w:multiLevelType w:val="hybridMultilevel"/>
    <w:tmpl w:val="C756C060"/>
    <w:lvl w:ilvl="0" w:tplc="74740B5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AC16A8C"/>
    <w:multiLevelType w:val="hybridMultilevel"/>
    <w:tmpl w:val="AC12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F3D8B"/>
    <w:multiLevelType w:val="hybridMultilevel"/>
    <w:tmpl w:val="5A28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95A25"/>
    <w:multiLevelType w:val="hybridMultilevel"/>
    <w:tmpl w:val="F638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A4F30"/>
    <w:multiLevelType w:val="hybridMultilevel"/>
    <w:tmpl w:val="5AA85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37B9F"/>
    <w:multiLevelType w:val="hybridMultilevel"/>
    <w:tmpl w:val="8AA68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36011"/>
    <w:multiLevelType w:val="hybridMultilevel"/>
    <w:tmpl w:val="541E7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23195"/>
    <w:multiLevelType w:val="hybridMultilevel"/>
    <w:tmpl w:val="D9B20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B55EBE"/>
    <w:multiLevelType w:val="hybridMultilevel"/>
    <w:tmpl w:val="637849BA"/>
    <w:lvl w:ilvl="0" w:tplc="E2268EB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A494C"/>
    <w:multiLevelType w:val="hybridMultilevel"/>
    <w:tmpl w:val="FC249F88"/>
    <w:lvl w:ilvl="0" w:tplc="4FC0E5F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057FBB"/>
    <w:multiLevelType w:val="hybridMultilevel"/>
    <w:tmpl w:val="F656D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6F41AD"/>
    <w:multiLevelType w:val="hybridMultilevel"/>
    <w:tmpl w:val="B0880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539A9"/>
    <w:multiLevelType w:val="hybridMultilevel"/>
    <w:tmpl w:val="7F126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F673C4"/>
    <w:multiLevelType w:val="hybridMultilevel"/>
    <w:tmpl w:val="EB162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DA6F77"/>
    <w:multiLevelType w:val="hybridMultilevel"/>
    <w:tmpl w:val="E7683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30B7F"/>
    <w:multiLevelType w:val="hybridMultilevel"/>
    <w:tmpl w:val="80E4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E7AE8"/>
    <w:multiLevelType w:val="hybridMultilevel"/>
    <w:tmpl w:val="D1B23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4474A2"/>
    <w:multiLevelType w:val="hybridMultilevel"/>
    <w:tmpl w:val="521A1C66"/>
    <w:lvl w:ilvl="0" w:tplc="EC3C6D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66441"/>
    <w:multiLevelType w:val="hybridMultilevel"/>
    <w:tmpl w:val="B9A21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73478A"/>
    <w:multiLevelType w:val="hybridMultilevel"/>
    <w:tmpl w:val="6F6E4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00AA3"/>
    <w:multiLevelType w:val="hybridMultilevel"/>
    <w:tmpl w:val="67B27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162C31"/>
    <w:multiLevelType w:val="hybridMultilevel"/>
    <w:tmpl w:val="900478D6"/>
    <w:lvl w:ilvl="0" w:tplc="17F202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3F0AC7"/>
    <w:multiLevelType w:val="hybridMultilevel"/>
    <w:tmpl w:val="5692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D010D0"/>
    <w:multiLevelType w:val="hybridMultilevel"/>
    <w:tmpl w:val="44B43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D6298"/>
    <w:multiLevelType w:val="hybridMultilevel"/>
    <w:tmpl w:val="F7E2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1271C"/>
    <w:multiLevelType w:val="hybridMultilevel"/>
    <w:tmpl w:val="46F6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7"/>
  </w:num>
  <w:num w:numId="4">
    <w:abstractNumId w:val="14"/>
  </w:num>
  <w:num w:numId="5">
    <w:abstractNumId w:val="21"/>
  </w:num>
  <w:num w:numId="6">
    <w:abstractNumId w:val="27"/>
  </w:num>
  <w:num w:numId="7">
    <w:abstractNumId w:val="23"/>
  </w:num>
  <w:num w:numId="8">
    <w:abstractNumId w:val="1"/>
  </w:num>
  <w:num w:numId="9">
    <w:abstractNumId w:val="13"/>
  </w:num>
  <w:num w:numId="10">
    <w:abstractNumId w:val="5"/>
  </w:num>
  <w:num w:numId="11">
    <w:abstractNumId w:val="29"/>
  </w:num>
  <w:num w:numId="12">
    <w:abstractNumId w:val="8"/>
  </w:num>
  <w:num w:numId="13">
    <w:abstractNumId w:val="25"/>
  </w:num>
  <w:num w:numId="14">
    <w:abstractNumId w:val="17"/>
  </w:num>
  <w:num w:numId="15">
    <w:abstractNumId w:val="16"/>
  </w:num>
  <w:num w:numId="16">
    <w:abstractNumId w:val="18"/>
  </w:num>
  <w:num w:numId="17">
    <w:abstractNumId w:val="20"/>
  </w:num>
  <w:num w:numId="18">
    <w:abstractNumId w:val="30"/>
  </w:num>
  <w:num w:numId="19">
    <w:abstractNumId w:val="2"/>
  </w:num>
  <w:num w:numId="20">
    <w:abstractNumId w:val="15"/>
  </w:num>
  <w:num w:numId="21">
    <w:abstractNumId w:val="32"/>
  </w:num>
  <w:num w:numId="22">
    <w:abstractNumId w:val="24"/>
  </w:num>
  <w:num w:numId="23">
    <w:abstractNumId w:val="4"/>
  </w:num>
  <w:num w:numId="24">
    <w:abstractNumId w:val="12"/>
  </w:num>
  <w:num w:numId="25">
    <w:abstractNumId w:val="33"/>
  </w:num>
  <w:num w:numId="26">
    <w:abstractNumId w:val="0"/>
  </w:num>
  <w:num w:numId="27">
    <w:abstractNumId w:val="22"/>
  </w:num>
  <w:num w:numId="28">
    <w:abstractNumId w:val="31"/>
  </w:num>
  <w:num w:numId="29">
    <w:abstractNumId w:val="3"/>
  </w:num>
  <w:num w:numId="30">
    <w:abstractNumId w:val="6"/>
  </w:num>
  <w:num w:numId="31">
    <w:abstractNumId w:val="28"/>
  </w:num>
  <w:num w:numId="32">
    <w:abstractNumId w:val="11"/>
  </w:num>
  <w:num w:numId="33">
    <w:abstractNumId w:val="10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bAwMjKyNLK0tDRS0lEKTi0uzszPAykwrAUAKdUulSwAAAA="/>
  </w:docVars>
  <w:rsids>
    <w:rsidRoot w:val="001364C2"/>
    <w:rsid w:val="00004593"/>
    <w:rsid w:val="00005535"/>
    <w:rsid w:val="000075AC"/>
    <w:rsid w:val="00007D7F"/>
    <w:rsid w:val="00013C3F"/>
    <w:rsid w:val="00015750"/>
    <w:rsid w:val="00022271"/>
    <w:rsid w:val="00025C28"/>
    <w:rsid w:val="000321FB"/>
    <w:rsid w:val="000334F0"/>
    <w:rsid w:val="0004076C"/>
    <w:rsid w:val="00050887"/>
    <w:rsid w:val="00051735"/>
    <w:rsid w:val="00051B3A"/>
    <w:rsid w:val="00067249"/>
    <w:rsid w:val="00067F53"/>
    <w:rsid w:val="0007710A"/>
    <w:rsid w:val="00081D44"/>
    <w:rsid w:val="00084DDB"/>
    <w:rsid w:val="00090DA3"/>
    <w:rsid w:val="00094B1C"/>
    <w:rsid w:val="000A0F6A"/>
    <w:rsid w:val="000B0AA5"/>
    <w:rsid w:val="000B2666"/>
    <w:rsid w:val="000B522A"/>
    <w:rsid w:val="000C1306"/>
    <w:rsid w:val="000C6844"/>
    <w:rsid w:val="000D0BF9"/>
    <w:rsid w:val="000D28E2"/>
    <w:rsid w:val="000D5153"/>
    <w:rsid w:val="000D5C81"/>
    <w:rsid w:val="000D7ADC"/>
    <w:rsid w:val="000E248D"/>
    <w:rsid w:val="000F1EF1"/>
    <w:rsid w:val="00101A2B"/>
    <w:rsid w:val="00102E31"/>
    <w:rsid w:val="00105CF5"/>
    <w:rsid w:val="001079D5"/>
    <w:rsid w:val="001118BB"/>
    <w:rsid w:val="00121BD6"/>
    <w:rsid w:val="00121D21"/>
    <w:rsid w:val="001229EE"/>
    <w:rsid w:val="0013482E"/>
    <w:rsid w:val="0013541C"/>
    <w:rsid w:val="001364C2"/>
    <w:rsid w:val="00142D10"/>
    <w:rsid w:val="001552CD"/>
    <w:rsid w:val="00162CA8"/>
    <w:rsid w:val="0017079F"/>
    <w:rsid w:val="00172F57"/>
    <w:rsid w:val="00176288"/>
    <w:rsid w:val="00176CE9"/>
    <w:rsid w:val="00180F14"/>
    <w:rsid w:val="00181E44"/>
    <w:rsid w:val="00182F73"/>
    <w:rsid w:val="0018457C"/>
    <w:rsid w:val="0018757C"/>
    <w:rsid w:val="00190009"/>
    <w:rsid w:val="00194243"/>
    <w:rsid w:val="00194B9C"/>
    <w:rsid w:val="00194FAD"/>
    <w:rsid w:val="00197762"/>
    <w:rsid w:val="001A413E"/>
    <w:rsid w:val="001A488E"/>
    <w:rsid w:val="001A5722"/>
    <w:rsid w:val="001B1837"/>
    <w:rsid w:val="001B4396"/>
    <w:rsid w:val="001C32EF"/>
    <w:rsid w:val="001C5058"/>
    <w:rsid w:val="001C50AA"/>
    <w:rsid w:val="001C7E4D"/>
    <w:rsid w:val="001D50B1"/>
    <w:rsid w:val="001D7D59"/>
    <w:rsid w:val="001E45C1"/>
    <w:rsid w:val="002047A4"/>
    <w:rsid w:val="00206754"/>
    <w:rsid w:val="0020682F"/>
    <w:rsid w:val="00206A07"/>
    <w:rsid w:val="00210A8B"/>
    <w:rsid w:val="002200BB"/>
    <w:rsid w:val="002255FE"/>
    <w:rsid w:val="00235AF2"/>
    <w:rsid w:val="00244B81"/>
    <w:rsid w:val="002605DC"/>
    <w:rsid w:val="002649D4"/>
    <w:rsid w:val="00265B01"/>
    <w:rsid w:val="00266B9B"/>
    <w:rsid w:val="00273680"/>
    <w:rsid w:val="002740AC"/>
    <w:rsid w:val="00277904"/>
    <w:rsid w:val="00282B03"/>
    <w:rsid w:val="0028558F"/>
    <w:rsid w:val="00294DF7"/>
    <w:rsid w:val="002971B2"/>
    <w:rsid w:val="002A03D2"/>
    <w:rsid w:val="002A432D"/>
    <w:rsid w:val="002C7738"/>
    <w:rsid w:val="002C78B5"/>
    <w:rsid w:val="002D307B"/>
    <w:rsid w:val="002D7165"/>
    <w:rsid w:val="002E5862"/>
    <w:rsid w:val="002E6615"/>
    <w:rsid w:val="003023CB"/>
    <w:rsid w:val="00311C45"/>
    <w:rsid w:val="00312AA9"/>
    <w:rsid w:val="003149EF"/>
    <w:rsid w:val="0031503B"/>
    <w:rsid w:val="00326EBD"/>
    <w:rsid w:val="003348A3"/>
    <w:rsid w:val="0035764E"/>
    <w:rsid w:val="00365899"/>
    <w:rsid w:val="00375CFB"/>
    <w:rsid w:val="00381558"/>
    <w:rsid w:val="00382D85"/>
    <w:rsid w:val="00385523"/>
    <w:rsid w:val="003859FA"/>
    <w:rsid w:val="003A0160"/>
    <w:rsid w:val="003A1266"/>
    <w:rsid w:val="003A24B3"/>
    <w:rsid w:val="003A3C18"/>
    <w:rsid w:val="003B1B9B"/>
    <w:rsid w:val="003B1C93"/>
    <w:rsid w:val="003B5F9A"/>
    <w:rsid w:val="003C0A47"/>
    <w:rsid w:val="003D2425"/>
    <w:rsid w:val="003D32DC"/>
    <w:rsid w:val="003E3860"/>
    <w:rsid w:val="003E4BAC"/>
    <w:rsid w:val="003E5000"/>
    <w:rsid w:val="003F7406"/>
    <w:rsid w:val="00400A9B"/>
    <w:rsid w:val="0040464A"/>
    <w:rsid w:val="00412B88"/>
    <w:rsid w:val="00414E4A"/>
    <w:rsid w:val="004168A2"/>
    <w:rsid w:val="00416E01"/>
    <w:rsid w:val="0042192A"/>
    <w:rsid w:val="00422C9F"/>
    <w:rsid w:val="0042365A"/>
    <w:rsid w:val="004240BC"/>
    <w:rsid w:val="00426C0D"/>
    <w:rsid w:val="0043372D"/>
    <w:rsid w:val="00436603"/>
    <w:rsid w:val="0044105C"/>
    <w:rsid w:val="0044249A"/>
    <w:rsid w:val="00443551"/>
    <w:rsid w:val="00444C69"/>
    <w:rsid w:val="0045245A"/>
    <w:rsid w:val="00452F64"/>
    <w:rsid w:val="004537D2"/>
    <w:rsid w:val="004554D1"/>
    <w:rsid w:val="00455A44"/>
    <w:rsid w:val="00456D7B"/>
    <w:rsid w:val="00460D85"/>
    <w:rsid w:val="00461447"/>
    <w:rsid w:val="00462B72"/>
    <w:rsid w:val="00472E49"/>
    <w:rsid w:val="00474344"/>
    <w:rsid w:val="00474903"/>
    <w:rsid w:val="00475E20"/>
    <w:rsid w:val="004840FA"/>
    <w:rsid w:val="004847C0"/>
    <w:rsid w:val="004963E4"/>
    <w:rsid w:val="004A531D"/>
    <w:rsid w:val="004A6AB2"/>
    <w:rsid w:val="004A70A4"/>
    <w:rsid w:val="004B2E35"/>
    <w:rsid w:val="004B4637"/>
    <w:rsid w:val="004B5887"/>
    <w:rsid w:val="004B759E"/>
    <w:rsid w:val="004C43D2"/>
    <w:rsid w:val="004D1AE7"/>
    <w:rsid w:val="004D2BF5"/>
    <w:rsid w:val="004D6FAA"/>
    <w:rsid w:val="004D701D"/>
    <w:rsid w:val="004E0420"/>
    <w:rsid w:val="004E1A3A"/>
    <w:rsid w:val="005000C9"/>
    <w:rsid w:val="0050081D"/>
    <w:rsid w:val="005016A2"/>
    <w:rsid w:val="0050572D"/>
    <w:rsid w:val="0051260D"/>
    <w:rsid w:val="00515834"/>
    <w:rsid w:val="005209DC"/>
    <w:rsid w:val="00521AD6"/>
    <w:rsid w:val="00527D22"/>
    <w:rsid w:val="00534E52"/>
    <w:rsid w:val="00537EB1"/>
    <w:rsid w:val="00540622"/>
    <w:rsid w:val="00543A82"/>
    <w:rsid w:val="00547964"/>
    <w:rsid w:val="00550E28"/>
    <w:rsid w:val="00552A7B"/>
    <w:rsid w:val="0055316F"/>
    <w:rsid w:val="0055350C"/>
    <w:rsid w:val="00560EBC"/>
    <w:rsid w:val="00561181"/>
    <w:rsid w:val="005639DC"/>
    <w:rsid w:val="00564803"/>
    <w:rsid w:val="0056597B"/>
    <w:rsid w:val="00573CCA"/>
    <w:rsid w:val="00581434"/>
    <w:rsid w:val="00583146"/>
    <w:rsid w:val="00583654"/>
    <w:rsid w:val="00591631"/>
    <w:rsid w:val="005962AB"/>
    <w:rsid w:val="005A3895"/>
    <w:rsid w:val="005B6B0E"/>
    <w:rsid w:val="005C2AB4"/>
    <w:rsid w:val="005C44C6"/>
    <w:rsid w:val="005C671D"/>
    <w:rsid w:val="005E3638"/>
    <w:rsid w:val="005F004D"/>
    <w:rsid w:val="005F7CB3"/>
    <w:rsid w:val="00600295"/>
    <w:rsid w:val="00601843"/>
    <w:rsid w:val="00613362"/>
    <w:rsid w:val="00617F55"/>
    <w:rsid w:val="006221F0"/>
    <w:rsid w:val="00622501"/>
    <w:rsid w:val="00627993"/>
    <w:rsid w:val="00642DDC"/>
    <w:rsid w:val="00646273"/>
    <w:rsid w:val="006505F2"/>
    <w:rsid w:val="006512E7"/>
    <w:rsid w:val="006612CC"/>
    <w:rsid w:val="00662C48"/>
    <w:rsid w:val="00667F91"/>
    <w:rsid w:val="00671B4A"/>
    <w:rsid w:val="0067215B"/>
    <w:rsid w:val="006729C2"/>
    <w:rsid w:val="00672A8E"/>
    <w:rsid w:val="00674D51"/>
    <w:rsid w:val="00675C47"/>
    <w:rsid w:val="006779F8"/>
    <w:rsid w:val="0068766F"/>
    <w:rsid w:val="00694DA6"/>
    <w:rsid w:val="006B35A2"/>
    <w:rsid w:val="006C1CE4"/>
    <w:rsid w:val="006C62C1"/>
    <w:rsid w:val="006D5755"/>
    <w:rsid w:val="006E0A21"/>
    <w:rsid w:val="006E3373"/>
    <w:rsid w:val="006F4DD3"/>
    <w:rsid w:val="0072094D"/>
    <w:rsid w:val="007471DC"/>
    <w:rsid w:val="007609A2"/>
    <w:rsid w:val="007745E9"/>
    <w:rsid w:val="0077578A"/>
    <w:rsid w:val="00776953"/>
    <w:rsid w:val="00781828"/>
    <w:rsid w:val="007828EA"/>
    <w:rsid w:val="00782E81"/>
    <w:rsid w:val="00785F09"/>
    <w:rsid w:val="00794CF3"/>
    <w:rsid w:val="007A3002"/>
    <w:rsid w:val="007A3D7D"/>
    <w:rsid w:val="007B6983"/>
    <w:rsid w:val="007C7BE1"/>
    <w:rsid w:val="007D26BC"/>
    <w:rsid w:val="007D5282"/>
    <w:rsid w:val="007E0669"/>
    <w:rsid w:val="007E637F"/>
    <w:rsid w:val="007F6374"/>
    <w:rsid w:val="007F7CFD"/>
    <w:rsid w:val="0080366C"/>
    <w:rsid w:val="00804324"/>
    <w:rsid w:val="00823C89"/>
    <w:rsid w:val="00833275"/>
    <w:rsid w:val="00844842"/>
    <w:rsid w:val="00845433"/>
    <w:rsid w:val="008510F5"/>
    <w:rsid w:val="00856789"/>
    <w:rsid w:val="0086093F"/>
    <w:rsid w:val="00861385"/>
    <w:rsid w:val="008668B4"/>
    <w:rsid w:val="00877F93"/>
    <w:rsid w:val="008802E7"/>
    <w:rsid w:val="008A05BE"/>
    <w:rsid w:val="008A1A27"/>
    <w:rsid w:val="008A200D"/>
    <w:rsid w:val="008A3B79"/>
    <w:rsid w:val="008A435A"/>
    <w:rsid w:val="008A456C"/>
    <w:rsid w:val="008A7383"/>
    <w:rsid w:val="008A7824"/>
    <w:rsid w:val="008B1C95"/>
    <w:rsid w:val="008B54D5"/>
    <w:rsid w:val="008C15B8"/>
    <w:rsid w:val="008C2639"/>
    <w:rsid w:val="008C67C4"/>
    <w:rsid w:val="008D008F"/>
    <w:rsid w:val="008D4441"/>
    <w:rsid w:val="008D482F"/>
    <w:rsid w:val="008D5B21"/>
    <w:rsid w:val="008D7B2A"/>
    <w:rsid w:val="008E09E1"/>
    <w:rsid w:val="008E30A5"/>
    <w:rsid w:val="00911EBE"/>
    <w:rsid w:val="00914986"/>
    <w:rsid w:val="0091695A"/>
    <w:rsid w:val="00924AA6"/>
    <w:rsid w:val="009256B1"/>
    <w:rsid w:val="00931E8F"/>
    <w:rsid w:val="00933196"/>
    <w:rsid w:val="00937907"/>
    <w:rsid w:val="00952D47"/>
    <w:rsid w:val="00954FCC"/>
    <w:rsid w:val="00957D6E"/>
    <w:rsid w:val="00966FE6"/>
    <w:rsid w:val="00970EF6"/>
    <w:rsid w:val="00971C2D"/>
    <w:rsid w:val="00984102"/>
    <w:rsid w:val="00985574"/>
    <w:rsid w:val="009906A6"/>
    <w:rsid w:val="00996490"/>
    <w:rsid w:val="009A1C4A"/>
    <w:rsid w:val="009A23A4"/>
    <w:rsid w:val="009A2B5C"/>
    <w:rsid w:val="009B47E3"/>
    <w:rsid w:val="009C0799"/>
    <w:rsid w:val="009C27C9"/>
    <w:rsid w:val="009C5CE0"/>
    <w:rsid w:val="009C6C4A"/>
    <w:rsid w:val="009C7174"/>
    <w:rsid w:val="009C7717"/>
    <w:rsid w:val="009E2149"/>
    <w:rsid w:val="009F662C"/>
    <w:rsid w:val="00A03093"/>
    <w:rsid w:val="00A0369F"/>
    <w:rsid w:val="00A04957"/>
    <w:rsid w:val="00A10BF2"/>
    <w:rsid w:val="00A154EB"/>
    <w:rsid w:val="00A159B2"/>
    <w:rsid w:val="00A160BF"/>
    <w:rsid w:val="00A23603"/>
    <w:rsid w:val="00A302C9"/>
    <w:rsid w:val="00A30663"/>
    <w:rsid w:val="00A308EE"/>
    <w:rsid w:val="00A43CE5"/>
    <w:rsid w:val="00A50C29"/>
    <w:rsid w:val="00A56ED7"/>
    <w:rsid w:val="00A573DB"/>
    <w:rsid w:val="00A61F12"/>
    <w:rsid w:val="00A62893"/>
    <w:rsid w:val="00A64E4F"/>
    <w:rsid w:val="00A84F53"/>
    <w:rsid w:val="00A875E4"/>
    <w:rsid w:val="00A92B2E"/>
    <w:rsid w:val="00A93B6E"/>
    <w:rsid w:val="00AA1FE1"/>
    <w:rsid w:val="00AB5673"/>
    <w:rsid w:val="00AC055D"/>
    <w:rsid w:val="00AC4B50"/>
    <w:rsid w:val="00AC4E86"/>
    <w:rsid w:val="00AD0955"/>
    <w:rsid w:val="00AD1084"/>
    <w:rsid w:val="00AD2B36"/>
    <w:rsid w:val="00AD2D8B"/>
    <w:rsid w:val="00AD35CA"/>
    <w:rsid w:val="00AD3979"/>
    <w:rsid w:val="00AD3E5F"/>
    <w:rsid w:val="00AE2FC5"/>
    <w:rsid w:val="00AE5E2B"/>
    <w:rsid w:val="00AF499C"/>
    <w:rsid w:val="00AF6778"/>
    <w:rsid w:val="00B04677"/>
    <w:rsid w:val="00B1145C"/>
    <w:rsid w:val="00B2194F"/>
    <w:rsid w:val="00B21CC9"/>
    <w:rsid w:val="00B30730"/>
    <w:rsid w:val="00B307DF"/>
    <w:rsid w:val="00B36D73"/>
    <w:rsid w:val="00B4085A"/>
    <w:rsid w:val="00B41A28"/>
    <w:rsid w:val="00B426F3"/>
    <w:rsid w:val="00B43A22"/>
    <w:rsid w:val="00B4449D"/>
    <w:rsid w:val="00B44F4E"/>
    <w:rsid w:val="00B47C28"/>
    <w:rsid w:val="00B565CD"/>
    <w:rsid w:val="00B6719C"/>
    <w:rsid w:val="00B719F7"/>
    <w:rsid w:val="00B733B5"/>
    <w:rsid w:val="00B73489"/>
    <w:rsid w:val="00B817BE"/>
    <w:rsid w:val="00B8267E"/>
    <w:rsid w:val="00B82E24"/>
    <w:rsid w:val="00B83943"/>
    <w:rsid w:val="00B97A75"/>
    <w:rsid w:val="00BA4124"/>
    <w:rsid w:val="00BA4F9E"/>
    <w:rsid w:val="00BB17C7"/>
    <w:rsid w:val="00BC0B34"/>
    <w:rsid w:val="00BC1D9C"/>
    <w:rsid w:val="00BC259C"/>
    <w:rsid w:val="00BD03D4"/>
    <w:rsid w:val="00BD4C5E"/>
    <w:rsid w:val="00BE7168"/>
    <w:rsid w:val="00BF1411"/>
    <w:rsid w:val="00BF4413"/>
    <w:rsid w:val="00C025FB"/>
    <w:rsid w:val="00C03D66"/>
    <w:rsid w:val="00C05AF7"/>
    <w:rsid w:val="00C11D58"/>
    <w:rsid w:val="00C15671"/>
    <w:rsid w:val="00C30AC3"/>
    <w:rsid w:val="00C318E9"/>
    <w:rsid w:val="00C44456"/>
    <w:rsid w:val="00C509EB"/>
    <w:rsid w:val="00C5638B"/>
    <w:rsid w:val="00C66785"/>
    <w:rsid w:val="00C712C8"/>
    <w:rsid w:val="00C77172"/>
    <w:rsid w:val="00C82079"/>
    <w:rsid w:val="00C873B9"/>
    <w:rsid w:val="00C92230"/>
    <w:rsid w:val="00C92623"/>
    <w:rsid w:val="00C943F5"/>
    <w:rsid w:val="00CA3796"/>
    <w:rsid w:val="00CA39A9"/>
    <w:rsid w:val="00CA5545"/>
    <w:rsid w:val="00CB195B"/>
    <w:rsid w:val="00CB450A"/>
    <w:rsid w:val="00CB6C3C"/>
    <w:rsid w:val="00CC28AB"/>
    <w:rsid w:val="00CD01BF"/>
    <w:rsid w:val="00CE5AF8"/>
    <w:rsid w:val="00CF356F"/>
    <w:rsid w:val="00CF6782"/>
    <w:rsid w:val="00D007A8"/>
    <w:rsid w:val="00D0101D"/>
    <w:rsid w:val="00D019A5"/>
    <w:rsid w:val="00D0495E"/>
    <w:rsid w:val="00D05578"/>
    <w:rsid w:val="00D12F3E"/>
    <w:rsid w:val="00D1492B"/>
    <w:rsid w:val="00D16731"/>
    <w:rsid w:val="00D16EE7"/>
    <w:rsid w:val="00D1728E"/>
    <w:rsid w:val="00D214E3"/>
    <w:rsid w:val="00D26020"/>
    <w:rsid w:val="00D30146"/>
    <w:rsid w:val="00D60C3F"/>
    <w:rsid w:val="00D61DB5"/>
    <w:rsid w:val="00D67C20"/>
    <w:rsid w:val="00D7154E"/>
    <w:rsid w:val="00D72A0A"/>
    <w:rsid w:val="00D732DD"/>
    <w:rsid w:val="00D746EB"/>
    <w:rsid w:val="00D74D7D"/>
    <w:rsid w:val="00D76E67"/>
    <w:rsid w:val="00D80E10"/>
    <w:rsid w:val="00D82A1D"/>
    <w:rsid w:val="00D82CBF"/>
    <w:rsid w:val="00D959BA"/>
    <w:rsid w:val="00DA00E0"/>
    <w:rsid w:val="00DA1847"/>
    <w:rsid w:val="00DA3B06"/>
    <w:rsid w:val="00DB0AC8"/>
    <w:rsid w:val="00DB0DB2"/>
    <w:rsid w:val="00DC03F1"/>
    <w:rsid w:val="00DC0FC7"/>
    <w:rsid w:val="00DD0153"/>
    <w:rsid w:val="00DD08E9"/>
    <w:rsid w:val="00DD4F0F"/>
    <w:rsid w:val="00DD5F1D"/>
    <w:rsid w:val="00DE1284"/>
    <w:rsid w:val="00DE2A48"/>
    <w:rsid w:val="00DE3001"/>
    <w:rsid w:val="00DE432A"/>
    <w:rsid w:val="00DF240F"/>
    <w:rsid w:val="00E000AC"/>
    <w:rsid w:val="00E00E5F"/>
    <w:rsid w:val="00E03390"/>
    <w:rsid w:val="00E0660F"/>
    <w:rsid w:val="00E12ABC"/>
    <w:rsid w:val="00E26148"/>
    <w:rsid w:val="00E31066"/>
    <w:rsid w:val="00E36708"/>
    <w:rsid w:val="00E37279"/>
    <w:rsid w:val="00E466F7"/>
    <w:rsid w:val="00E46DED"/>
    <w:rsid w:val="00E73ECB"/>
    <w:rsid w:val="00E749A8"/>
    <w:rsid w:val="00E74ABB"/>
    <w:rsid w:val="00E76E87"/>
    <w:rsid w:val="00E773D3"/>
    <w:rsid w:val="00E803D1"/>
    <w:rsid w:val="00E8343E"/>
    <w:rsid w:val="00E841D7"/>
    <w:rsid w:val="00E879FC"/>
    <w:rsid w:val="00E9109B"/>
    <w:rsid w:val="00E97AE3"/>
    <w:rsid w:val="00EA05B5"/>
    <w:rsid w:val="00EA5466"/>
    <w:rsid w:val="00EA6631"/>
    <w:rsid w:val="00EA7DA5"/>
    <w:rsid w:val="00EB436C"/>
    <w:rsid w:val="00EE0529"/>
    <w:rsid w:val="00EE0993"/>
    <w:rsid w:val="00EE333C"/>
    <w:rsid w:val="00EE3D40"/>
    <w:rsid w:val="00EF3F6C"/>
    <w:rsid w:val="00F02494"/>
    <w:rsid w:val="00F065C7"/>
    <w:rsid w:val="00F122BD"/>
    <w:rsid w:val="00F12C58"/>
    <w:rsid w:val="00F15101"/>
    <w:rsid w:val="00F21F04"/>
    <w:rsid w:val="00F3730C"/>
    <w:rsid w:val="00F40803"/>
    <w:rsid w:val="00F43765"/>
    <w:rsid w:val="00F625CA"/>
    <w:rsid w:val="00F66C96"/>
    <w:rsid w:val="00F71D41"/>
    <w:rsid w:val="00F812DF"/>
    <w:rsid w:val="00F90060"/>
    <w:rsid w:val="00F92B58"/>
    <w:rsid w:val="00F946B2"/>
    <w:rsid w:val="00F94EAE"/>
    <w:rsid w:val="00FA2590"/>
    <w:rsid w:val="00FA4C95"/>
    <w:rsid w:val="00FA69A2"/>
    <w:rsid w:val="00FC06E6"/>
    <w:rsid w:val="00FC25F1"/>
    <w:rsid w:val="00FC3505"/>
    <w:rsid w:val="00FC63A3"/>
    <w:rsid w:val="00FD462A"/>
    <w:rsid w:val="00FD7B59"/>
    <w:rsid w:val="00FF0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421BB"/>
  <w15:docId w15:val="{7F930E8E-FF63-4F61-9923-A037E84EB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4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64C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4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4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48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31A93-25AF-4051-AB74-9E24E143E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6</Pages>
  <Words>1036</Words>
  <Characters>590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le Centre Theatre</Company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tion 1</dc:creator>
  <cp:lastModifiedBy>Doug Keefe</cp:lastModifiedBy>
  <cp:revision>170</cp:revision>
  <cp:lastPrinted>2020-11-16T20:31:00Z</cp:lastPrinted>
  <dcterms:created xsi:type="dcterms:W3CDTF">2021-02-09T21:58:00Z</dcterms:created>
  <dcterms:modified xsi:type="dcterms:W3CDTF">2021-02-10T00:55:00Z</dcterms:modified>
</cp:coreProperties>
</file>